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FF627" w14:textId="273B7F03" w:rsidR="00EB3376" w:rsidRPr="0065539E" w:rsidRDefault="00EB3376" w:rsidP="002845B2">
      <w:pPr>
        <w:rPr>
          <w:rFonts w:cs="Arial"/>
          <w:sz w:val="36"/>
          <w:szCs w:val="36"/>
        </w:rPr>
      </w:pPr>
    </w:p>
    <w:p w14:paraId="54C576AD" w14:textId="1E12FFB8" w:rsidR="00131FA2" w:rsidRPr="0065539E" w:rsidRDefault="00131FA2" w:rsidP="002845B2">
      <w:pPr>
        <w:rPr>
          <w:rFonts w:cs="Arial"/>
          <w:sz w:val="36"/>
          <w:szCs w:val="36"/>
        </w:rPr>
      </w:pPr>
    </w:p>
    <w:p w14:paraId="59E8FD06" w14:textId="31A6FDEF" w:rsidR="00131FA2" w:rsidRPr="0065539E" w:rsidRDefault="00061B65" w:rsidP="002845B2">
      <w:pPr>
        <w:rPr>
          <w:rFonts w:cs="Arial"/>
          <w:b/>
          <w:bCs/>
          <w:caps/>
          <w:color w:val="4F81BD" w:themeColor="accent1"/>
          <w:sz w:val="36"/>
          <w:szCs w:val="36"/>
        </w:rPr>
      </w:pPr>
      <w:r w:rsidRPr="0065539E">
        <w:rPr>
          <w:rFonts w:cs="Arial"/>
          <w:b/>
          <w:bCs/>
          <w:caps/>
          <w:color w:val="4F81BD" w:themeColor="accent1"/>
          <w:sz w:val="36"/>
          <w:szCs w:val="36"/>
        </w:rPr>
        <w:t xml:space="preserve">Chat </w:t>
      </w:r>
      <w:proofErr w:type="spellStart"/>
      <w:r w:rsidRPr="0065539E">
        <w:rPr>
          <w:rFonts w:cs="Arial"/>
          <w:b/>
          <w:bCs/>
          <w:caps/>
          <w:color w:val="4F81BD" w:themeColor="accent1"/>
          <w:sz w:val="36"/>
          <w:szCs w:val="36"/>
        </w:rPr>
        <w:t>gpt</w:t>
      </w:r>
      <w:proofErr w:type="spellEnd"/>
      <w:r w:rsidRPr="0065539E">
        <w:rPr>
          <w:rFonts w:cs="Arial"/>
          <w:b/>
          <w:bCs/>
          <w:caps/>
          <w:color w:val="4F81BD" w:themeColor="accent1"/>
          <w:sz w:val="36"/>
          <w:szCs w:val="36"/>
        </w:rPr>
        <w:t xml:space="preserve"> custom instructions</w:t>
      </w:r>
    </w:p>
    <w:p w14:paraId="7D8E9DCB" w14:textId="76163175" w:rsidR="00205E6F" w:rsidRPr="0065539E" w:rsidRDefault="00061B65" w:rsidP="002845B2">
      <w:pPr>
        <w:pStyle w:val="Heading01"/>
        <w:numPr>
          <w:ilvl w:val="0"/>
          <w:numId w:val="0"/>
        </w:numPr>
        <w:ind w:left="709" w:hanging="709"/>
        <w:rPr>
          <w:rFonts w:ascii="Arial" w:hAnsi="Arial"/>
          <w:sz w:val="20"/>
          <w:szCs w:val="20"/>
        </w:rPr>
      </w:pPr>
      <w:r w:rsidRPr="0065539E">
        <w:rPr>
          <w:rFonts w:ascii="Arial" w:hAnsi="Arial"/>
          <w:sz w:val="20"/>
          <w:szCs w:val="20"/>
        </w:rPr>
        <w:t>Summary</w:t>
      </w:r>
    </w:p>
    <w:p w14:paraId="73CA8627" w14:textId="4DD2877B" w:rsidR="005B288C" w:rsidRPr="0065539E" w:rsidRDefault="00061B65" w:rsidP="00061B65">
      <w:pPr>
        <w:rPr>
          <w:rFonts w:eastAsia="Calibri" w:cs="Arial"/>
        </w:rPr>
      </w:pPr>
      <w:r w:rsidRPr="0065539E">
        <w:rPr>
          <w:rFonts w:eastAsia="Calibri" w:cs="Arial"/>
        </w:rPr>
        <w:t>Custom Instructions are a useful tool in ChatGPT to create more targeted and accurate responses to queries.  Below is an example of custom instructions which can be used by law firms to produce better results.</w:t>
      </w:r>
      <w:r w:rsidR="00336AE1">
        <w:rPr>
          <w:rFonts w:eastAsia="Calibri" w:cs="Arial"/>
        </w:rPr>
        <w:t xml:space="preserve">  These instructions will work best if they are catered to your preferred style, </w:t>
      </w:r>
      <w:proofErr w:type="gramStart"/>
      <w:r w:rsidR="00336AE1">
        <w:rPr>
          <w:rFonts w:eastAsia="Calibri" w:cs="Arial"/>
        </w:rPr>
        <w:t>interests</w:t>
      </w:r>
      <w:proofErr w:type="gramEnd"/>
      <w:r w:rsidR="00336AE1">
        <w:rPr>
          <w:rFonts w:eastAsia="Calibri" w:cs="Arial"/>
        </w:rPr>
        <w:t xml:space="preserve"> and areas of expertise. </w:t>
      </w:r>
    </w:p>
    <w:p w14:paraId="3A91371C" w14:textId="3E04A903" w:rsidR="0065539E" w:rsidRPr="0065539E" w:rsidRDefault="0065539E" w:rsidP="0065539E">
      <w:pPr>
        <w:pStyle w:val="Heading01"/>
        <w:numPr>
          <w:ilvl w:val="0"/>
          <w:numId w:val="0"/>
        </w:numPr>
        <w:ind w:left="709" w:hanging="709"/>
        <w:rPr>
          <w:rFonts w:ascii="Arial" w:hAnsi="Arial"/>
          <w:sz w:val="20"/>
          <w:szCs w:val="20"/>
        </w:rPr>
      </w:pPr>
      <w:r w:rsidRPr="0065539E">
        <w:rPr>
          <w:rFonts w:ascii="Arial" w:hAnsi="Arial"/>
          <w:sz w:val="20"/>
          <w:szCs w:val="20"/>
        </w:rPr>
        <w:t>Example Instructions</w:t>
      </w:r>
    </w:p>
    <w:p w14:paraId="23FD2A42" w14:textId="4CA03EAC" w:rsidR="00061B65" w:rsidRPr="0065539E" w:rsidRDefault="0065539E" w:rsidP="00061B65">
      <w:pPr>
        <w:rPr>
          <w:rFonts w:cs="Arial"/>
          <w:b/>
          <w:bCs/>
          <w:color w:val="000000" w:themeColor="text1"/>
          <w:shd w:val="clear" w:color="auto" w:fill="FFFFFF"/>
        </w:rPr>
      </w:pPr>
      <w:r w:rsidRPr="0065539E">
        <w:rPr>
          <w:rFonts w:cs="Arial"/>
          <w:b/>
          <w:bCs/>
          <w:color w:val="000000" w:themeColor="text1"/>
          <w:shd w:val="clear" w:color="auto" w:fill="FFFFFF"/>
        </w:rPr>
        <w:t>What would you like ChatGPT to know about you to provide better responses?</w:t>
      </w:r>
    </w:p>
    <w:p w14:paraId="6A7710BF" w14:textId="780775C0" w:rsidR="0065539E" w:rsidRPr="0065539E" w:rsidRDefault="0065539E" w:rsidP="0065539E">
      <w:pPr>
        <w:rPr>
          <w:rFonts w:eastAsia="Calibri" w:cs="Arial"/>
        </w:rPr>
      </w:pPr>
      <w:r w:rsidRPr="0065539E">
        <w:rPr>
          <w:rFonts w:eastAsia="Calibri" w:cs="Arial"/>
        </w:rPr>
        <w:t xml:space="preserve">**Profession/Role**:  I am a </w:t>
      </w:r>
      <w:r>
        <w:rPr>
          <w:rFonts w:eastAsia="Calibri" w:cs="Arial"/>
        </w:rPr>
        <w:t>[</w:t>
      </w:r>
      <w:r w:rsidRPr="0065539E">
        <w:rPr>
          <w:rFonts w:eastAsia="Calibri" w:cs="Arial"/>
          <w:highlight w:val="yellow"/>
        </w:rPr>
        <w:t>X</w:t>
      </w:r>
      <w:r>
        <w:rPr>
          <w:rFonts w:eastAsia="Calibri" w:cs="Arial"/>
        </w:rPr>
        <w:t>]</w:t>
      </w:r>
      <w:r w:rsidRPr="0065539E">
        <w:rPr>
          <w:rFonts w:eastAsia="Calibri" w:cs="Arial"/>
        </w:rPr>
        <w:t xml:space="preserve">PQE </w:t>
      </w:r>
      <w:r>
        <w:rPr>
          <w:rFonts w:eastAsia="Calibri" w:cs="Arial"/>
        </w:rPr>
        <w:t>[</w:t>
      </w:r>
      <w:r w:rsidRPr="0065539E">
        <w:rPr>
          <w:rFonts w:eastAsia="Calibri" w:cs="Arial"/>
          <w:highlight w:val="yellow"/>
        </w:rPr>
        <w:t>Legal Area</w:t>
      </w:r>
      <w:r>
        <w:rPr>
          <w:rFonts w:eastAsia="Calibri" w:cs="Arial"/>
        </w:rPr>
        <w:t xml:space="preserve">] </w:t>
      </w:r>
      <w:r w:rsidRPr="0065539E">
        <w:rPr>
          <w:rFonts w:eastAsia="Calibri" w:cs="Arial"/>
        </w:rPr>
        <w:t xml:space="preserve">Lawyer at an Australian </w:t>
      </w:r>
      <w:r>
        <w:rPr>
          <w:rFonts w:eastAsia="Calibri" w:cs="Arial"/>
        </w:rPr>
        <w:t>[</w:t>
      </w:r>
      <w:r w:rsidRPr="0065539E">
        <w:rPr>
          <w:rFonts w:eastAsia="Calibri" w:cs="Arial"/>
          <w:highlight w:val="yellow"/>
        </w:rPr>
        <w:t>Legal Area</w:t>
      </w:r>
      <w:r>
        <w:rPr>
          <w:rFonts w:eastAsia="Calibri" w:cs="Arial"/>
        </w:rPr>
        <w:t xml:space="preserve">] </w:t>
      </w:r>
      <w:r w:rsidRPr="0065539E">
        <w:rPr>
          <w:rFonts w:eastAsia="Calibri" w:cs="Arial"/>
        </w:rPr>
        <w:t xml:space="preserve">law firm.  </w:t>
      </w:r>
    </w:p>
    <w:p w14:paraId="74CA69F7" w14:textId="0F55BBC2" w:rsidR="0065539E" w:rsidRPr="0065539E" w:rsidRDefault="0065539E" w:rsidP="0065539E">
      <w:pPr>
        <w:rPr>
          <w:rFonts w:eastAsia="Calibri" w:cs="Arial"/>
        </w:rPr>
      </w:pPr>
      <w:r w:rsidRPr="0065539E">
        <w:rPr>
          <w:rFonts w:eastAsia="Calibri" w:cs="Arial"/>
        </w:rPr>
        <w:t xml:space="preserve">**Current Projects/Challenges**:  Currently, I'm working on </w:t>
      </w:r>
      <w:r>
        <w:rPr>
          <w:rFonts w:eastAsia="Calibri" w:cs="Arial"/>
        </w:rPr>
        <w:t>[</w:t>
      </w:r>
      <w:r w:rsidRPr="00336AE1">
        <w:rPr>
          <w:rFonts w:eastAsia="Calibri" w:cs="Arial"/>
          <w:highlight w:val="yellow"/>
        </w:rPr>
        <w:t>Types of work: for example,</w:t>
      </w:r>
      <w:r w:rsidR="00336AE1" w:rsidRPr="00336AE1">
        <w:rPr>
          <w:rFonts w:eastAsia="Calibri" w:cs="Arial"/>
          <w:highlight w:val="yellow"/>
        </w:rPr>
        <w:t xml:space="preserve"> freedom of information applications, tenancy disputes</w:t>
      </w:r>
      <w:r w:rsidR="00336AE1">
        <w:rPr>
          <w:rFonts w:eastAsia="Calibri" w:cs="Arial"/>
        </w:rPr>
        <w:t>]</w:t>
      </w:r>
      <w:r w:rsidRPr="0065539E">
        <w:rPr>
          <w:rFonts w:eastAsia="Calibri" w:cs="Arial"/>
        </w:rPr>
        <w:t xml:space="preserve">.  </w:t>
      </w:r>
    </w:p>
    <w:p w14:paraId="14502F3B" w14:textId="77777777" w:rsidR="0065539E" w:rsidRPr="0065539E" w:rsidRDefault="0065539E" w:rsidP="0065539E">
      <w:pPr>
        <w:rPr>
          <w:rFonts w:eastAsia="Calibri" w:cs="Arial"/>
        </w:rPr>
      </w:pPr>
      <w:r w:rsidRPr="0065539E">
        <w:rPr>
          <w:rFonts w:eastAsia="Calibri" w:cs="Arial"/>
        </w:rPr>
        <w:t>**Specific Interests**:  I have a keen interest in tech and innovation and am very interested in using ChatGPT to make legal work more efficient.</w:t>
      </w:r>
    </w:p>
    <w:p w14:paraId="63309FB5" w14:textId="77777777" w:rsidR="0065539E" w:rsidRPr="0065539E" w:rsidRDefault="0065539E" w:rsidP="0065539E">
      <w:pPr>
        <w:rPr>
          <w:rFonts w:eastAsia="Calibri" w:cs="Arial"/>
        </w:rPr>
      </w:pPr>
      <w:r w:rsidRPr="0065539E">
        <w:rPr>
          <w:rFonts w:eastAsia="Calibri" w:cs="Arial"/>
        </w:rPr>
        <w:t>**Values and Principles**: I value transparency and believe in making data-driven decisions.</w:t>
      </w:r>
    </w:p>
    <w:p w14:paraId="5B6BC236" w14:textId="77777777" w:rsidR="0065539E" w:rsidRPr="0065539E" w:rsidRDefault="0065539E" w:rsidP="0065539E">
      <w:pPr>
        <w:rPr>
          <w:rFonts w:eastAsia="Calibri" w:cs="Arial"/>
        </w:rPr>
      </w:pPr>
      <w:r w:rsidRPr="0065539E">
        <w:rPr>
          <w:rFonts w:eastAsia="Calibri" w:cs="Arial"/>
        </w:rPr>
        <w:t>**Learning Style**: I learn best by being provided analogies to new concepts.</w:t>
      </w:r>
    </w:p>
    <w:p w14:paraId="50067B31" w14:textId="7BDF5F8C" w:rsidR="0065539E" w:rsidRPr="0065539E" w:rsidRDefault="0065539E" w:rsidP="00336AE1">
      <w:pPr>
        <w:jc w:val="both"/>
        <w:rPr>
          <w:rFonts w:eastAsia="Calibri" w:cs="Arial"/>
        </w:rPr>
      </w:pPr>
      <w:r w:rsidRPr="0065539E">
        <w:rPr>
          <w:rFonts w:eastAsia="Calibri" w:cs="Arial"/>
        </w:rPr>
        <w:t xml:space="preserve">**Personal Background**: I'm located in </w:t>
      </w:r>
      <w:r w:rsidR="00336AE1">
        <w:rPr>
          <w:rFonts w:eastAsia="Calibri" w:cs="Arial"/>
        </w:rPr>
        <w:t>[</w:t>
      </w:r>
      <w:r w:rsidR="00336AE1" w:rsidRPr="00336AE1">
        <w:rPr>
          <w:rFonts w:eastAsia="Calibri" w:cs="Arial"/>
          <w:highlight w:val="yellow"/>
        </w:rPr>
        <w:t>Location</w:t>
      </w:r>
      <w:r w:rsidR="00336AE1">
        <w:rPr>
          <w:rFonts w:eastAsia="Calibri" w:cs="Arial"/>
        </w:rPr>
        <w:t>]</w:t>
      </w:r>
      <w:r w:rsidRPr="0065539E">
        <w:rPr>
          <w:rFonts w:eastAsia="Calibri" w:cs="Arial"/>
        </w:rPr>
        <w:t>.</w:t>
      </w:r>
    </w:p>
    <w:p w14:paraId="23B0DE05" w14:textId="2B9F69A4" w:rsidR="0065539E" w:rsidRPr="0065539E" w:rsidRDefault="0065539E" w:rsidP="0065539E">
      <w:pPr>
        <w:rPr>
          <w:rFonts w:eastAsia="Calibri" w:cs="Arial"/>
        </w:rPr>
      </w:pPr>
      <w:r w:rsidRPr="0065539E">
        <w:rPr>
          <w:rFonts w:eastAsia="Calibri" w:cs="Arial"/>
        </w:rPr>
        <w:t>**Goals**: My</w:t>
      </w:r>
      <w:r w:rsidR="00623DFD">
        <w:rPr>
          <w:rFonts w:eastAsia="Calibri" w:cs="Arial"/>
        </w:rPr>
        <w:t xml:space="preserve"> firm aims to become the leader in [</w:t>
      </w:r>
      <w:r w:rsidR="00623DFD" w:rsidRPr="00623DFD">
        <w:rPr>
          <w:rFonts w:eastAsia="Calibri" w:cs="Arial"/>
          <w:highlight w:val="yellow"/>
        </w:rPr>
        <w:t>area of law</w:t>
      </w:r>
      <w:r w:rsidR="00623DFD">
        <w:rPr>
          <w:rFonts w:eastAsia="Calibri" w:cs="Arial"/>
        </w:rPr>
        <w:t>]</w:t>
      </w:r>
      <w:r w:rsidRPr="0065539E">
        <w:rPr>
          <w:rFonts w:eastAsia="Calibri" w:cs="Arial"/>
        </w:rPr>
        <w:t>.</w:t>
      </w:r>
    </w:p>
    <w:p w14:paraId="534229C7" w14:textId="77777777" w:rsidR="0065539E" w:rsidRPr="0065539E" w:rsidRDefault="0065539E" w:rsidP="0065539E">
      <w:pPr>
        <w:rPr>
          <w:rFonts w:eastAsia="Calibri" w:cs="Arial"/>
        </w:rPr>
      </w:pPr>
      <w:r w:rsidRPr="0065539E">
        <w:rPr>
          <w:rFonts w:eastAsia="Calibri" w:cs="Arial"/>
        </w:rPr>
        <w:t>**Preferences**: I prefer using the Microsoft Suite (Word, Outlook, PowerPoint etc) for my work.</w:t>
      </w:r>
    </w:p>
    <w:p w14:paraId="2C498778" w14:textId="4B0BA1EE" w:rsidR="0065539E" w:rsidRPr="0065539E" w:rsidRDefault="0065539E" w:rsidP="0065539E">
      <w:pPr>
        <w:rPr>
          <w:rFonts w:eastAsia="Calibri" w:cs="Arial"/>
        </w:rPr>
      </w:pPr>
      <w:r w:rsidRPr="0065539E">
        <w:rPr>
          <w:rFonts w:eastAsia="Calibri" w:cs="Arial"/>
        </w:rPr>
        <w:t>**Educational Background**: I have completed a Bachelor of Laws.</w:t>
      </w:r>
    </w:p>
    <w:p w14:paraId="1F628718" w14:textId="1BDEC7B5" w:rsidR="0065539E" w:rsidRPr="0065539E" w:rsidRDefault="0065539E" w:rsidP="0065539E">
      <w:pPr>
        <w:rPr>
          <w:rFonts w:eastAsia="Calibri" w:cs="Arial"/>
        </w:rPr>
      </w:pPr>
      <w:r w:rsidRPr="0065539E">
        <w:rPr>
          <w:rFonts w:eastAsia="Calibri" w:cs="Arial"/>
        </w:rPr>
        <w:t xml:space="preserve">**Communication Style**: I am friendly yet </w:t>
      </w:r>
      <w:proofErr w:type="gramStart"/>
      <w:r w:rsidRPr="0065539E">
        <w:rPr>
          <w:rFonts w:eastAsia="Calibri" w:cs="Arial"/>
        </w:rPr>
        <w:t>professional, and</w:t>
      </w:r>
      <w:proofErr w:type="gramEnd"/>
      <w:r w:rsidRPr="0065539E">
        <w:rPr>
          <w:rFonts w:eastAsia="Calibri" w:cs="Arial"/>
        </w:rPr>
        <w:t xml:space="preserve"> prefer to communicate in plain English in a clear and concise way.</w:t>
      </w:r>
    </w:p>
    <w:p w14:paraId="21AC69C8" w14:textId="7E492783" w:rsidR="0065539E" w:rsidRPr="0065539E" w:rsidRDefault="0065539E" w:rsidP="0065539E">
      <w:pPr>
        <w:rPr>
          <w:rFonts w:cs="Arial"/>
          <w:b/>
          <w:bCs/>
          <w:color w:val="000000" w:themeColor="text1"/>
          <w:shd w:val="clear" w:color="auto" w:fill="FFFFFF"/>
        </w:rPr>
      </w:pPr>
      <w:r w:rsidRPr="0065539E">
        <w:rPr>
          <w:rFonts w:cs="Arial"/>
          <w:b/>
          <w:bCs/>
          <w:color w:val="000000" w:themeColor="text1"/>
          <w:shd w:val="clear" w:color="auto" w:fill="FFFFFF"/>
        </w:rPr>
        <w:t>How would you like ChatGPT to respond?</w:t>
      </w:r>
    </w:p>
    <w:p w14:paraId="2525E691" w14:textId="0A5DCA88" w:rsidR="0065539E" w:rsidRPr="0065539E" w:rsidRDefault="0065539E" w:rsidP="0065539E">
      <w:pPr>
        <w:rPr>
          <w:rFonts w:eastAsia="Calibri" w:cs="Arial"/>
        </w:rPr>
      </w:pPr>
      <w:r w:rsidRPr="0065539E">
        <w:rPr>
          <w:rFonts w:eastAsia="Calibri" w:cs="Arial"/>
        </w:rPr>
        <w:t xml:space="preserve">**Response Format**: Please provide responses in a clear, structured manner, with important points summarised at </w:t>
      </w:r>
      <w:r w:rsidR="00336AE1">
        <w:rPr>
          <w:rFonts w:eastAsia="Calibri" w:cs="Arial"/>
        </w:rPr>
        <w:t>the</w:t>
      </w:r>
      <w:r w:rsidRPr="0065539E">
        <w:rPr>
          <w:rFonts w:eastAsia="Calibri" w:cs="Arial"/>
        </w:rPr>
        <w:t xml:space="preserve"> beginning.</w:t>
      </w:r>
    </w:p>
    <w:p w14:paraId="3A0B067E" w14:textId="77777777" w:rsidR="0065539E" w:rsidRPr="0065539E" w:rsidRDefault="0065539E" w:rsidP="0065539E">
      <w:pPr>
        <w:rPr>
          <w:rFonts w:eastAsia="Calibri" w:cs="Arial"/>
        </w:rPr>
      </w:pPr>
      <w:r w:rsidRPr="0065539E">
        <w:rPr>
          <w:rFonts w:eastAsia="Calibri" w:cs="Arial"/>
        </w:rPr>
        <w:t>**Tone**: Maintain a professional tone that balances friendliness and formality.</w:t>
      </w:r>
    </w:p>
    <w:p w14:paraId="5404E3FE" w14:textId="77777777" w:rsidR="0065539E" w:rsidRPr="0065539E" w:rsidRDefault="0065539E" w:rsidP="0065539E">
      <w:pPr>
        <w:rPr>
          <w:rFonts w:eastAsia="Calibri" w:cs="Arial"/>
        </w:rPr>
      </w:pPr>
      <w:r w:rsidRPr="0065539E">
        <w:rPr>
          <w:rFonts w:eastAsia="Calibri" w:cs="Arial"/>
        </w:rPr>
        <w:t>**Detail Level**: I appreciate thorough yet succinct explanations.</w:t>
      </w:r>
    </w:p>
    <w:p w14:paraId="5AAB6768" w14:textId="77777777" w:rsidR="0065539E" w:rsidRPr="0065539E" w:rsidRDefault="0065539E" w:rsidP="0065539E">
      <w:pPr>
        <w:rPr>
          <w:rFonts w:eastAsia="Calibri" w:cs="Arial"/>
        </w:rPr>
      </w:pPr>
      <w:r w:rsidRPr="0065539E">
        <w:rPr>
          <w:rFonts w:eastAsia="Calibri" w:cs="Arial"/>
        </w:rPr>
        <w:t>**Checks and Balances**: Please verify any information you share against reliable sources.</w:t>
      </w:r>
    </w:p>
    <w:p w14:paraId="7CAADC57" w14:textId="77777777" w:rsidR="0065539E" w:rsidRPr="0065539E" w:rsidRDefault="0065539E" w:rsidP="0065539E">
      <w:pPr>
        <w:rPr>
          <w:rFonts w:eastAsia="Calibri" w:cs="Arial"/>
        </w:rPr>
      </w:pPr>
      <w:r w:rsidRPr="0065539E">
        <w:rPr>
          <w:rFonts w:eastAsia="Calibri" w:cs="Arial"/>
        </w:rPr>
        <w:t>**Resource References**: Cite sources when referencing information sourced from news, articles, case law or other sources.</w:t>
      </w:r>
    </w:p>
    <w:p w14:paraId="41D3F476" w14:textId="77777777" w:rsidR="0065539E" w:rsidRPr="0065539E" w:rsidRDefault="0065539E" w:rsidP="0065539E">
      <w:pPr>
        <w:rPr>
          <w:rFonts w:eastAsia="Calibri" w:cs="Arial"/>
        </w:rPr>
      </w:pPr>
      <w:r w:rsidRPr="0065539E">
        <w:rPr>
          <w:rFonts w:eastAsia="Calibri" w:cs="Arial"/>
        </w:rPr>
        <w:t>**Critical Thinking Level**: Offer thoughtful insights and perspectives, showing a nuanced understanding of law and technology.</w:t>
      </w:r>
    </w:p>
    <w:p w14:paraId="7B561A45" w14:textId="77777777" w:rsidR="0065539E" w:rsidRPr="0065539E" w:rsidRDefault="0065539E" w:rsidP="0065539E">
      <w:pPr>
        <w:rPr>
          <w:rFonts w:eastAsia="Calibri" w:cs="Arial"/>
        </w:rPr>
      </w:pPr>
      <w:r w:rsidRPr="0065539E">
        <w:rPr>
          <w:rFonts w:eastAsia="Calibri" w:cs="Arial"/>
        </w:rPr>
        <w:t>**Creativity Level**: I welcome innovative ideas that challenge conventional legal approaches.</w:t>
      </w:r>
    </w:p>
    <w:p w14:paraId="313ACD3E" w14:textId="77777777" w:rsidR="0065539E" w:rsidRPr="0065539E" w:rsidRDefault="0065539E" w:rsidP="0065539E">
      <w:pPr>
        <w:rPr>
          <w:rFonts w:eastAsia="Calibri" w:cs="Arial"/>
        </w:rPr>
      </w:pPr>
      <w:r w:rsidRPr="0065539E">
        <w:rPr>
          <w:rFonts w:eastAsia="Calibri" w:cs="Arial"/>
        </w:rPr>
        <w:lastRenderedPageBreak/>
        <w:t>**Problem-Solving Approach**: Take a strategic problem-solving approach, considering both short-term and long-term implications.</w:t>
      </w:r>
    </w:p>
    <w:p w14:paraId="1378DD74" w14:textId="37E086E3" w:rsidR="0065539E" w:rsidRPr="0065539E" w:rsidRDefault="0065539E" w:rsidP="0065539E">
      <w:pPr>
        <w:rPr>
          <w:rFonts w:eastAsia="Calibri" w:cs="Arial"/>
        </w:rPr>
      </w:pPr>
      <w:r w:rsidRPr="0065539E">
        <w:rPr>
          <w:rFonts w:eastAsia="Calibri" w:cs="Arial"/>
        </w:rPr>
        <w:t>**Language Preference**:  Please use Australian English with industry-specific terminology as required.</w:t>
      </w:r>
    </w:p>
    <w:sectPr w:rsidR="0065539E" w:rsidRPr="0065539E" w:rsidSect="00016762">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851" w:left="1134"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52377" w14:textId="77777777" w:rsidR="009C6F33" w:rsidRDefault="009C6F33" w:rsidP="00122680">
      <w:pPr>
        <w:spacing w:after="0"/>
      </w:pPr>
      <w:r>
        <w:separator/>
      </w:r>
    </w:p>
  </w:endnote>
  <w:endnote w:type="continuationSeparator" w:id="0">
    <w:p w14:paraId="77C215B7" w14:textId="77777777" w:rsidR="009C6F33" w:rsidRDefault="009C6F33" w:rsidP="001226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01986" w14:textId="77777777" w:rsidR="00986757" w:rsidRDefault="00986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5EE3" w14:textId="332BF02F" w:rsidR="003837F5" w:rsidRPr="003504EA" w:rsidRDefault="003837F5" w:rsidP="00016762">
    <w:pPr>
      <w:pStyle w:val="Footer"/>
      <w:tabs>
        <w:tab w:val="clear" w:pos="4513"/>
        <w:tab w:val="clear" w:pos="9026"/>
        <w:tab w:val="center" w:pos="4820"/>
        <w:tab w:val="right" w:pos="9639"/>
      </w:tabs>
      <w:ind w:right="-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7DB21" w14:textId="77777777" w:rsidR="00986757" w:rsidRDefault="0098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C0E93" w14:textId="77777777" w:rsidR="009C6F33" w:rsidRDefault="009C6F33" w:rsidP="00122680">
      <w:pPr>
        <w:spacing w:after="0"/>
      </w:pPr>
      <w:r>
        <w:separator/>
      </w:r>
    </w:p>
  </w:footnote>
  <w:footnote w:type="continuationSeparator" w:id="0">
    <w:p w14:paraId="4AF894DE" w14:textId="77777777" w:rsidR="009C6F33" w:rsidRDefault="009C6F33" w:rsidP="001226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6709C" w14:textId="77777777" w:rsidR="00986757" w:rsidRDefault="00986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1FBDF" w14:textId="77777777" w:rsidR="00986757" w:rsidRDefault="00986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E3FEB" w14:textId="514FB9BA" w:rsidR="00AE392D" w:rsidRDefault="00AE392D">
    <w:pPr>
      <w:pStyle w:val="Header"/>
    </w:pPr>
  </w:p>
  <w:p w14:paraId="7EC26105" w14:textId="6C5E9686" w:rsidR="00C97985" w:rsidRDefault="00C979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53C"/>
    <w:multiLevelType w:val="hybridMultilevel"/>
    <w:tmpl w:val="BD46BDB4"/>
    <w:lvl w:ilvl="0" w:tplc="3E9A140C">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8750FD"/>
    <w:multiLevelType w:val="hybridMultilevel"/>
    <w:tmpl w:val="80C20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501DC"/>
    <w:multiLevelType w:val="hybridMultilevel"/>
    <w:tmpl w:val="FD4CF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43187C"/>
    <w:multiLevelType w:val="hybridMultilevel"/>
    <w:tmpl w:val="C2F269B0"/>
    <w:lvl w:ilvl="0" w:tplc="3E9A140C">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BE1D1B"/>
    <w:multiLevelType w:val="hybridMultilevel"/>
    <w:tmpl w:val="73667E1E"/>
    <w:lvl w:ilvl="0" w:tplc="08090001">
      <w:start w:val="1"/>
      <w:numFmt w:val="bullet"/>
      <w:lvlText w:val=""/>
      <w:lvlJc w:val="left"/>
      <w:pPr>
        <w:ind w:left="740" w:hanging="360"/>
      </w:pPr>
      <w:rPr>
        <w:rFonts w:ascii="Symbol" w:hAnsi="Symbol" w:hint="default"/>
      </w:rPr>
    </w:lvl>
    <w:lvl w:ilvl="1" w:tplc="08090003" w:tentative="1">
      <w:start w:val="1"/>
      <w:numFmt w:val="bullet"/>
      <w:lvlText w:val="o"/>
      <w:lvlJc w:val="left"/>
      <w:pPr>
        <w:ind w:left="1460" w:hanging="360"/>
      </w:pPr>
      <w:rPr>
        <w:rFonts w:ascii="Courier New" w:hAnsi="Courier New" w:cs="Courier New" w:hint="default"/>
      </w:rPr>
    </w:lvl>
    <w:lvl w:ilvl="2" w:tplc="08090005" w:tentative="1">
      <w:start w:val="1"/>
      <w:numFmt w:val="bullet"/>
      <w:lvlText w:val=""/>
      <w:lvlJc w:val="left"/>
      <w:pPr>
        <w:ind w:left="2180" w:hanging="360"/>
      </w:pPr>
      <w:rPr>
        <w:rFonts w:ascii="Wingdings" w:hAnsi="Wingdings" w:hint="default"/>
      </w:rPr>
    </w:lvl>
    <w:lvl w:ilvl="3" w:tplc="08090001" w:tentative="1">
      <w:start w:val="1"/>
      <w:numFmt w:val="bullet"/>
      <w:lvlText w:val=""/>
      <w:lvlJc w:val="left"/>
      <w:pPr>
        <w:ind w:left="2900" w:hanging="360"/>
      </w:pPr>
      <w:rPr>
        <w:rFonts w:ascii="Symbol" w:hAnsi="Symbol" w:hint="default"/>
      </w:rPr>
    </w:lvl>
    <w:lvl w:ilvl="4" w:tplc="08090003" w:tentative="1">
      <w:start w:val="1"/>
      <w:numFmt w:val="bullet"/>
      <w:lvlText w:val="o"/>
      <w:lvlJc w:val="left"/>
      <w:pPr>
        <w:ind w:left="3620" w:hanging="360"/>
      </w:pPr>
      <w:rPr>
        <w:rFonts w:ascii="Courier New" w:hAnsi="Courier New" w:cs="Courier New" w:hint="default"/>
      </w:rPr>
    </w:lvl>
    <w:lvl w:ilvl="5" w:tplc="08090005" w:tentative="1">
      <w:start w:val="1"/>
      <w:numFmt w:val="bullet"/>
      <w:lvlText w:val=""/>
      <w:lvlJc w:val="left"/>
      <w:pPr>
        <w:ind w:left="4340" w:hanging="360"/>
      </w:pPr>
      <w:rPr>
        <w:rFonts w:ascii="Wingdings" w:hAnsi="Wingdings" w:hint="default"/>
      </w:rPr>
    </w:lvl>
    <w:lvl w:ilvl="6" w:tplc="08090001" w:tentative="1">
      <w:start w:val="1"/>
      <w:numFmt w:val="bullet"/>
      <w:lvlText w:val=""/>
      <w:lvlJc w:val="left"/>
      <w:pPr>
        <w:ind w:left="5060" w:hanging="360"/>
      </w:pPr>
      <w:rPr>
        <w:rFonts w:ascii="Symbol" w:hAnsi="Symbol" w:hint="default"/>
      </w:rPr>
    </w:lvl>
    <w:lvl w:ilvl="7" w:tplc="08090003" w:tentative="1">
      <w:start w:val="1"/>
      <w:numFmt w:val="bullet"/>
      <w:lvlText w:val="o"/>
      <w:lvlJc w:val="left"/>
      <w:pPr>
        <w:ind w:left="5780" w:hanging="360"/>
      </w:pPr>
      <w:rPr>
        <w:rFonts w:ascii="Courier New" w:hAnsi="Courier New" w:cs="Courier New" w:hint="default"/>
      </w:rPr>
    </w:lvl>
    <w:lvl w:ilvl="8" w:tplc="08090005" w:tentative="1">
      <w:start w:val="1"/>
      <w:numFmt w:val="bullet"/>
      <w:lvlText w:val=""/>
      <w:lvlJc w:val="left"/>
      <w:pPr>
        <w:ind w:left="6500" w:hanging="360"/>
      </w:pPr>
      <w:rPr>
        <w:rFonts w:ascii="Wingdings" w:hAnsi="Wingdings" w:hint="default"/>
      </w:rPr>
    </w:lvl>
  </w:abstractNum>
  <w:abstractNum w:abstractNumId="5" w15:restartNumberingAfterBreak="0">
    <w:nsid w:val="21E74590"/>
    <w:multiLevelType w:val="hybridMultilevel"/>
    <w:tmpl w:val="EBB4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6D62AD"/>
    <w:multiLevelType w:val="hybridMultilevel"/>
    <w:tmpl w:val="F830F92A"/>
    <w:lvl w:ilvl="0" w:tplc="4F746CE2">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B17275"/>
    <w:multiLevelType w:val="multilevel"/>
    <w:tmpl w:val="AE8812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052871"/>
    <w:multiLevelType w:val="hybridMultilevel"/>
    <w:tmpl w:val="195AD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E95198"/>
    <w:multiLevelType w:val="hybridMultilevel"/>
    <w:tmpl w:val="8F16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6A1FD7"/>
    <w:multiLevelType w:val="hybridMultilevel"/>
    <w:tmpl w:val="8B744566"/>
    <w:lvl w:ilvl="0" w:tplc="3E9A140C">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54B2C41"/>
    <w:multiLevelType w:val="hybridMultilevel"/>
    <w:tmpl w:val="FDE4D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C971BB"/>
    <w:multiLevelType w:val="multilevel"/>
    <w:tmpl w:val="E42043E4"/>
    <w:lvl w:ilvl="0">
      <w:start w:val="1"/>
      <w:numFmt w:val="decimal"/>
      <w:pStyle w:val="Heading1"/>
      <w:lvlText w:val="%1"/>
      <w:lvlJc w:val="left"/>
      <w:pPr>
        <w:tabs>
          <w:tab w:val="num" w:pos="709"/>
        </w:tabs>
        <w:ind w:left="709" w:hanging="709"/>
      </w:pPr>
      <w:rPr>
        <w:rFonts w:ascii="Arial" w:hAnsi="Arial" w:hint="default"/>
        <w:b w:val="0"/>
        <w:i w:val="0"/>
        <w:sz w:val="20"/>
        <w:szCs w:val="22"/>
      </w:rPr>
    </w:lvl>
    <w:lvl w:ilvl="1">
      <w:start w:val="1"/>
      <w:numFmt w:val="decimal"/>
      <w:pStyle w:val="Heading2"/>
      <w:lvlText w:val="%1.%2"/>
      <w:lvlJc w:val="left"/>
      <w:pPr>
        <w:tabs>
          <w:tab w:val="num" w:pos="1418"/>
        </w:tabs>
        <w:ind w:left="1418" w:hanging="709"/>
      </w:pPr>
      <w:rPr>
        <w:rFonts w:ascii="Arial" w:hAnsi="Arial" w:hint="default"/>
        <w:b w:val="0"/>
        <w:i w:val="0"/>
        <w:sz w:val="20"/>
      </w:rPr>
    </w:lvl>
    <w:lvl w:ilvl="2">
      <w:start w:val="1"/>
      <w:numFmt w:val="lowerLetter"/>
      <w:pStyle w:val="Heading3"/>
      <w:lvlText w:val="(%3)"/>
      <w:lvlJc w:val="left"/>
      <w:pPr>
        <w:tabs>
          <w:tab w:val="num" w:pos="2126"/>
        </w:tabs>
        <w:ind w:left="2126" w:hanging="708"/>
      </w:pPr>
      <w:rPr>
        <w:rFonts w:ascii="Arial" w:hAnsi="Arial" w:hint="default"/>
        <w:b w:val="0"/>
        <w:i w:val="0"/>
        <w:sz w:val="20"/>
      </w:rPr>
    </w:lvl>
    <w:lvl w:ilvl="3">
      <w:start w:val="1"/>
      <w:numFmt w:val="lowerRoman"/>
      <w:pStyle w:val="Heading4"/>
      <w:lvlText w:val="(%4)"/>
      <w:lvlJc w:val="left"/>
      <w:pPr>
        <w:tabs>
          <w:tab w:val="num" w:pos="2835"/>
        </w:tabs>
        <w:ind w:left="2835" w:hanging="709"/>
      </w:pPr>
      <w:rPr>
        <w:rFonts w:ascii="Arial" w:hAnsi="Arial" w:hint="default"/>
        <w:b w:val="0"/>
        <w:i w:val="0"/>
        <w:sz w:val="20"/>
      </w:rPr>
    </w:lvl>
    <w:lvl w:ilvl="4">
      <w:start w:val="1"/>
      <w:numFmt w:val="upperLetter"/>
      <w:pStyle w:val="Heading5"/>
      <w:lvlText w:val="%5."/>
      <w:lvlJc w:val="left"/>
      <w:pPr>
        <w:tabs>
          <w:tab w:val="num" w:pos="3544"/>
        </w:tabs>
        <w:ind w:left="3544" w:hanging="709"/>
      </w:pPr>
      <w:rPr>
        <w:rFonts w:ascii="Arial" w:hAnsi="Arial" w:hint="default"/>
        <w:b w:val="0"/>
        <w:i w:val="0"/>
        <w:sz w:val="20"/>
      </w:rPr>
    </w:lvl>
    <w:lvl w:ilvl="5">
      <w:start w:val="1"/>
      <w:numFmt w:val="lowerRoman"/>
      <w:lvlText w:val="%6."/>
      <w:lvlJc w:val="left"/>
      <w:pPr>
        <w:tabs>
          <w:tab w:val="num" w:pos="4253"/>
        </w:tabs>
        <w:ind w:left="4253" w:hanging="709"/>
      </w:pPr>
      <w:rPr>
        <w:rFonts w:ascii="Arial" w:hAnsi="Arial" w:hint="default"/>
        <w:b w:val="0"/>
        <w:i w:val="0"/>
        <w:sz w:val="20"/>
      </w:rPr>
    </w:lvl>
    <w:lvl w:ilvl="6">
      <w:start w:val="1"/>
      <w:numFmt w:val="none"/>
      <w:lvlText w:val=""/>
      <w:lvlJc w:val="left"/>
      <w:pPr>
        <w:tabs>
          <w:tab w:val="num" w:pos="4406"/>
        </w:tabs>
        <w:ind w:left="4309" w:hanging="623"/>
      </w:pPr>
      <w:rPr>
        <w:rFonts w:hint="default"/>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13" w15:restartNumberingAfterBreak="0">
    <w:nsid w:val="71AC1626"/>
    <w:multiLevelType w:val="hybridMultilevel"/>
    <w:tmpl w:val="C2723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21015A9"/>
    <w:multiLevelType w:val="hybridMultilevel"/>
    <w:tmpl w:val="D3FE3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4D356C"/>
    <w:multiLevelType w:val="multilevel"/>
    <w:tmpl w:val="18F0078C"/>
    <w:lvl w:ilvl="0">
      <w:start w:val="1"/>
      <w:numFmt w:val="bullet"/>
      <w:pStyle w:val="Bullet1"/>
      <w:lvlText w:val=""/>
      <w:lvlJc w:val="left"/>
      <w:pPr>
        <w:ind w:left="709" w:hanging="709"/>
      </w:pPr>
      <w:rPr>
        <w:rFonts w:ascii="Symbol" w:hAnsi="Symbol" w:hint="default"/>
        <w:color w:val="auto"/>
      </w:rPr>
    </w:lvl>
    <w:lvl w:ilvl="1">
      <w:start w:val="1"/>
      <w:numFmt w:val="bullet"/>
      <w:pStyle w:val="Bullet2"/>
      <w:lvlText w:val=""/>
      <w:lvlJc w:val="left"/>
      <w:pPr>
        <w:tabs>
          <w:tab w:val="num" w:pos="709"/>
        </w:tabs>
        <w:ind w:left="1276" w:hanging="567"/>
      </w:pPr>
      <w:rPr>
        <w:rFonts w:ascii="Symbol" w:hAnsi="Symbol" w:hint="default"/>
        <w:color w:val="auto"/>
      </w:rPr>
    </w:lvl>
    <w:lvl w:ilvl="2">
      <w:start w:val="1"/>
      <w:numFmt w:val="none"/>
      <w:pStyle w:val="Bullet3"/>
      <w:lvlText w:val="-"/>
      <w:lvlJc w:val="left"/>
      <w:pPr>
        <w:tabs>
          <w:tab w:val="num" w:pos="1276"/>
        </w:tabs>
        <w:ind w:left="1843" w:hanging="567"/>
      </w:pPr>
      <w:rPr>
        <w:rFonts w:hint="default"/>
      </w:rPr>
    </w:lvl>
    <w:lvl w:ilvl="3">
      <w:start w:val="1"/>
      <w:numFmt w:val="bullet"/>
      <w:lvlText w:val=""/>
      <w:lvlJc w:val="left"/>
      <w:pPr>
        <w:tabs>
          <w:tab w:val="num" w:pos="1843"/>
        </w:tabs>
        <w:ind w:left="2410" w:hanging="567"/>
      </w:pPr>
      <w:rPr>
        <w:rFonts w:ascii="Symbol" w:hAnsi="Symbol" w:hint="default"/>
        <w:color w:val="auto"/>
      </w:rPr>
    </w:lvl>
    <w:lvl w:ilvl="4">
      <w:start w:val="1"/>
      <w:numFmt w:val="bullet"/>
      <w:lvlText w:val=""/>
      <w:lvlJc w:val="left"/>
      <w:pPr>
        <w:ind w:left="2977" w:hanging="567"/>
      </w:pPr>
      <w:rPr>
        <w:rFonts w:ascii="Symbol" w:hAnsi="Symbol" w:hint="default"/>
        <w:color w:val="auto"/>
      </w:rPr>
    </w:lvl>
    <w:lvl w:ilvl="5">
      <w:start w:val="1"/>
      <w:numFmt w:val="none"/>
      <w:lvlText w:val=""/>
      <w:lvlJc w:val="left"/>
      <w:pPr>
        <w:tabs>
          <w:tab w:val="num" w:pos="2835"/>
        </w:tabs>
        <w:ind w:left="2835" w:firstLine="0"/>
      </w:pPr>
      <w:rPr>
        <w:rFonts w:hint="default"/>
      </w:rPr>
    </w:lvl>
    <w:lvl w:ilvl="6">
      <w:start w:val="1"/>
      <w:numFmt w:val="none"/>
      <w:lvlText w:val="%7"/>
      <w:lvlJc w:val="left"/>
      <w:pPr>
        <w:tabs>
          <w:tab w:val="num" w:pos="2835"/>
        </w:tabs>
        <w:ind w:left="2835" w:firstLine="0"/>
      </w:pPr>
      <w:rPr>
        <w:rFonts w:hint="default"/>
      </w:rPr>
    </w:lvl>
    <w:lvl w:ilvl="7">
      <w:start w:val="1"/>
      <w:numFmt w:val="none"/>
      <w:lvlText w:val="%8"/>
      <w:lvlJc w:val="left"/>
      <w:pPr>
        <w:ind w:left="2835" w:firstLine="0"/>
      </w:pPr>
      <w:rPr>
        <w:rFonts w:hint="default"/>
      </w:rPr>
    </w:lvl>
    <w:lvl w:ilvl="8">
      <w:start w:val="1"/>
      <w:numFmt w:val="none"/>
      <w:lvlText w:val="%9"/>
      <w:lvlJc w:val="left"/>
      <w:pPr>
        <w:ind w:left="2835" w:firstLine="0"/>
      </w:pPr>
      <w:rPr>
        <w:rFonts w:hint="default"/>
      </w:rPr>
    </w:lvl>
  </w:abstractNum>
  <w:abstractNum w:abstractNumId="16" w15:restartNumberingAfterBreak="0">
    <w:nsid w:val="746C17B7"/>
    <w:multiLevelType w:val="multilevel"/>
    <w:tmpl w:val="D3A603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AAF4CA0"/>
    <w:multiLevelType w:val="hybridMultilevel"/>
    <w:tmpl w:val="EE46B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EE5101"/>
    <w:multiLevelType w:val="hybridMultilevel"/>
    <w:tmpl w:val="B12EB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38786034">
    <w:abstractNumId w:val="16"/>
  </w:num>
  <w:num w:numId="2" w16cid:durableId="931742480">
    <w:abstractNumId w:val="6"/>
  </w:num>
  <w:num w:numId="3" w16cid:durableId="1602106083">
    <w:abstractNumId w:val="15"/>
  </w:num>
  <w:num w:numId="4" w16cid:durableId="1937205282">
    <w:abstractNumId w:val="12"/>
  </w:num>
  <w:num w:numId="5" w16cid:durableId="737750116">
    <w:abstractNumId w:val="7"/>
  </w:num>
  <w:num w:numId="6" w16cid:durableId="32996917">
    <w:abstractNumId w:val="9"/>
  </w:num>
  <w:num w:numId="7" w16cid:durableId="1557860589">
    <w:abstractNumId w:val="8"/>
  </w:num>
  <w:num w:numId="8" w16cid:durableId="1908760150">
    <w:abstractNumId w:val="10"/>
  </w:num>
  <w:num w:numId="9" w16cid:durableId="642200142">
    <w:abstractNumId w:val="17"/>
  </w:num>
  <w:num w:numId="10" w16cid:durableId="2083525802">
    <w:abstractNumId w:val="7"/>
    <w:lvlOverride w:ilvl="0">
      <w:lvl w:ilvl="0">
        <w:start w:val="1"/>
        <w:numFmt w:val="decimal"/>
        <w:lvlText w:val="%1"/>
        <w:lvlJc w:val="left"/>
        <w:pPr>
          <w:ind w:left="720" w:hanging="72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1" w16cid:durableId="999306832">
    <w:abstractNumId w:val="0"/>
  </w:num>
  <w:num w:numId="12" w16cid:durableId="1025249670">
    <w:abstractNumId w:val="14"/>
  </w:num>
  <w:num w:numId="13" w16cid:durableId="1940332611">
    <w:abstractNumId w:val="3"/>
  </w:num>
  <w:num w:numId="14" w16cid:durableId="407075655">
    <w:abstractNumId w:val="4"/>
  </w:num>
  <w:num w:numId="15" w16cid:durableId="1174149364">
    <w:abstractNumId w:val="11"/>
  </w:num>
  <w:num w:numId="16" w16cid:durableId="2142991059">
    <w:abstractNumId w:val="5"/>
  </w:num>
  <w:num w:numId="17" w16cid:durableId="946423104">
    <w:abstractNumId w:val="12"/>
  </w:num>
  <w:num w:numId="18" w16cid:durableId="259265443">
    <w:abstractNumId w:val="12"/>
  </w:num>
  <w:num w:numId="19" w16cid:durableId="1294019833">
    <w:abstractNumId w:val="12"/>
  </w:num>
  <w:num w:numId="20" w16cid:durableId="469594294">
    <w:abstractNumId w:val="12"/>
  </w:num>
  <w:num w:numId="21" w16cid:durableId="2006007664">
    <w:abstractNumId w:val="12"/>
  </w:num>
  <w:num w:numId="22" w16cid:durableId="928121603">
    <w:abstractNumId w:val="12"/>
  </w:num>
  <w:num w:numId="23" w16cid:durableId="1791170097">
    <w:abstractNumId w:val="12"/>
  </w:num>
  <w:num w:numId="24" w16cid:durableId="772436032">
    <w:abstractNumId w:val="1"/>
  </w:num>
  <w:num w:numId="25" w16cid:durableId="2094737340">
    <w:abstractNumId w:val="2"/>
  </w:num>
  <w:num w:numId="26" w16cid:durableId="1989439231">
    <w:abstractNumId w:val="13"/>
  </w:num>
  <w:num w:numId="27" w16cid:durableId="1584340256">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DUzMjA1MrS0NDJS0lEKTi0uzszPAykwNK0FAHSgWBstAAAA"/>
  </w:docVars>
  <w:rsids>
    <w:rsidRoot w:val="00131FA2"/>
    <w:rsid w:val="00002B62"/>
    <w:rsid w:val="00005382"/>
    <w:rsid w:val="0001089A"/>
    <w:rsid w:val="0001468C"/>
    <w:rsid w:val="00016354"/>
    <w:rsid w:val="00016762"/>
    <w:rsid w:val="000179DC"/>
    <w:rsid w:val="0003119E"/>
    <w:rsid w:val="00032651"/>
    <w:rsid w:val="0003328C"/>
    <w:rsid w:val="00040702"/>
    <w:rsid w:val="00041356"/>
    <w:rsid w:val="00045A0D"/>
    <w:rsid w:val="000533E6"/>
    <w:rsid w:val="00054745"/>
    <w:rsid w:val="00061610"/>
    <w:rsid w:val="00061B65"/>
    <w:rsid w:val="00061BCF"/>
    <w:rsid w:val="00063D53"/>
    <w:rsid w:val="0006437C"/>
    <w:rsid w:val="000666F1"/>
    <w:rsid w:val="00067D2E"/>
    <w:rsid w:val="0007063A"/>
    <w:rsid w:val="00070852"/>
    <w:rsid w:val="0007513E"/>
    <w:rsid w:val="0008088F"/>
    <w:rsid w:val="00080C1B"/>
    <w:rsid w:val="0008294A"/>
    <w:rsid w:val="00090B0A"/>
    <w:rsid w:val="000A11AD"/>
    <w:rsid w:val="000A1A6F"/>
    <w:rsid w:val="000A74D4"/>
    <w:rsid w:val="000B09DC"/>
    <w:rsid w:val="000B736C"/>
    <w:rsid w:val="000C2420"/>
    <w:rsid w:val="000C2BFF"/>
    <w:rsid w:val="000C60AE"/>
    <w:rsid w:val="000D696A"/>
    <w:rsid w:val="000D6EBD"/>
    <w:rsid w:val="000D7D86"/>
    <w:rsid w:val="000E1311"/>
    <w:rsid w:val="000E5A90"/>
    <w:rsid w:val="000E73A6"/>
    <w:rsid w:val="000F0782"/>
    <w:rsid w:val="000F45CE"/>
    <w:rsid w:val="00105722"/>
    <w:rsid w:val="001058D8"/>
    <w:rsid w:val="00105A80"/>
    <w:rsid w:val="00106E40"/>
    <w:rsid w:val="0011324D"/>
    <w:rsid w:val="0011345F"/>
    <w:rsid w:val="00121B47"/>
    <w:rsid w:val="00122680"/>
    <w:rsid w:val="001270A7"/>
    <w:rsid w:val="00131FA2"/>
    <w:rsid w:val="00137A85"/>
    <w:rsid w:val="0014081A"/>
    <w:rsid w:val="00141D7A"/>
    <w:rsid w:val="00144921"/>
    <w:rsid w:val="00145909"/>
    <w:rsid w:val="00150BF2"/>
    <w:rsid w:val="001525B4"/>
    <w:rsid w:val="00153662"/>
    <w:rsid w:val="00154174"/>
    <w:rsid w:val="0016022F"/>
    <w:rsid w:val="00164CC1"/>
    <w:rsid w:val="00165977"/>
    <w:rsid w:val="00165E5C"/>
    <w:rsid w:val="00171603"/>
    <w:rsid w:val="00171A5C"/>
    <w:rsid w:val="0018225B"/>
    <w:rsid w:val="00190933"/>
    <w:rsid w:val="00190BFB"/>
    <w:rsid w:val="001923A7"/>
    <w:rsid w:val="00194EDE"/>
    <w:rsid w:val="001951F6"/>
    <w:rsid w:val="00195369"/>
    <w:rsid w:val="001964B9"/>
    <w:rsid w:val="001A0E17"/>
    <w:rsid w:val="001A3AF6"/>
    <w:rsid w:val="001A6700"/>
    <w:rsid w:val="001B06D8"/>
    <w:rsid w:val="001C2004"/>
    <w:rsid w:val="001C4831"/>
    <w:rsid w:val="001C57F5"/>
    <w:rsid w:val="001D1513"/>
    <w:rsid w:val="001E5144"/>
    <w:rsid w:val="001F03F1"/>
    <w:rsid w:val="001F2084"/>
    <w:rsid w:val="001F4285"/>
    <w:rsid w:val="00201AB8"/>
    <w:rsid w:val="002027DC"/>
    <w:rsid w:val="00205E6F"/>
    <w:rsid w:val="00212EC5"/>
    <w:rsid w:val="002141D7"/>
    <w:rsid w:val="002156CF"/>
    <w:rsid w:val="00223A3A"/>
    <w:rsid w:val="00240BC4"/>
    <w:rsid w:val="00245BFE"/>
    <w:rsid w:val="00254452"/>
    <w:rsid w:val="00262B49"/>
    <w:rsid w:val="002845B2"/>
    <w:rsid w:val="00285F2B"/>
    <w:rsid w:val="00291C84"/>
    <w:rsid w:val="00291D21"/>
    <w:rsid w:val="002A371C"/>
    <w:rsid w:val="002A5AA7"/>
    <w:rsid w:val="002A639A"/>
    <w:rsid w:val="002A6868"/>
    <w:rsid w:val="002B5ABC"/>
    <w:rsid w:val="002C117B"/>
    <w:rsid w:val="002D079F"/>
    <w:rsid w:val="002D4C0B"/>
    <w:rsid w:val="002E0476"/>
    <w:rsid w:val="002E4F87"/>
    <w:rsid w:val="002F0370"/>
    <w:rsid w:val="002F1F62"/>
    <w:rsid w:val="002F784F"/>
    <w:rsid w:val="0030363A"/>
    <w:rsid w:val="00304969"/>
    <w:rsid w:val="00306A04"/>
    <w:rsid w:val="00306D4A"/>
    <w:rsid w:val="00311AA2"/>
    <w:rsid w:val="0031613E"/>
    <w:rsid w:val="0032339C"/>
    <w:rsid w:val="00327883"/>
    <w:rsid w:val="003359BF"/>
    <w:rsid w:val="00335D57"/>
    <w:rsid w:val="00336ACE"/>
    <w:rsid w:val="00336AE1"/>
    <w:rsid w:val="003434F3"/>
    <w:rsid w:val="003501FA"/>
    <w:rsid w:val="003540AA"/>
    <w:rsid w:val="00362ACF"/>
    <w:rsid w:val="0036409C"/>
    <w:rsid w:val="00365C1C"/>
    <w:rsid w:val="00371082"/>
    <w:rsid w:val="00374ED7"/>
    <w:rsid w:val="00380C0E"/>
    <w:rsid w:val="00382A11"/>
    <w:rsid w:val="003837F5"/>
    <w:rsid w:val="00384B09"/>
    <w:rsid w:val="00391638"/>
    <w:rsid w:val="0039210D"/>
    <w:rsid w:val="003A18F0"/>
    <w:rsid w:val="003A2422"/>
    <w:rsid w:val="003A6B4A"/>
    <w:rsid w:val="003B424A"/>
    <w:rsid w:val="003B5774"/>
    <w:rsid w:val="003C1243"/>
    <w:rsid w:val="003C1CC2"/>
    <w:rsid w:val="003C26C8"/>
    <w:rsid w:val="003C7752"/>
    <w:rsid w:val="003D1E66"/>
    <w:rsid w:val="003D553D"/>
    <w:rsid w:val="003E1C39"/>
    <w:rsid w:val="003F15A0"/>
    <w:rsid w:val="003F349B"/>
    <w:rsid w:val="003F59BF"/>
    <w:rsid w:val="003F72D3"/>
    <w:rsid w:val="00400D5F"/>
    <w:rsid w:val="004036DC"/>
    <w:rsid w:val="00405A73"/>
    <w:rsid w:val="00411755"/>
    <w:rsid w:val="00417862"/>
    <w:rsid w:val="00424598"/>
    <w:rsid w:val="00435CAE"/>
    <w:rsid w:val="00442A3C"/>
    <w:rsid w:val="00442EEC"/>
    <w:rsid w:val="00442FEC"/>
    <w:rsid w:val="004456ED"/>
    <w:rsid w:val="00447FEA"/>
    <w:rsid w:val="00456A8F"/>
    <w:rsid w:val="004572B4"/>
    <w:rsid w:val="00457472"/>
    <w:rsid w:val="004644B2"/>
    <w:rsid w:val="004675C2"/>
    <w:rsid w:val="00470D47"/>
    <w:rsid w:val="00480811"/>
    <w:rsid w:val="00482A40"/>
    <w:rsid w:val="00484250"/>
    <w:rsid w:val="0049032A"/>
    <w:rsid w:val="00494A4C"/>
    <w:rsid w:val="00494F89"/>
    <w:rsid w:val="004951F2"/>
    <w:rsid w:val="004A07EE"/>
    <w:rsid w:val="004A30F2"/>
    <w:rsid w:val="004A4115"/>
    <w:rsid w:val="004A5665"/>
    <w:rsid w:val="004A6CED"/>
    <w:rsid w:val="004B2339"/>
    <w:rsid w:val="004B33F3"/>
    <w:rsid w:val="004C057B"/>
    <w:rsid w:val="004C1973"/>
    <w:rsid w:val="004C367D"/>
    <w:rsid w:val="004C7580"/>
    <w:rsid w:val="004D3D84"/>
    <w:rsid w:val="004D53E4"/>
    <w:rsid w:val="004D67FC"/>
    <w:rsid w:val="004F3929"/>
    <w:rsid w:val="00500DC3"/>
    <w:rsid w:val="005026D4"/>
    <w:rsid w:val="00505030"/>
    <w:rsid w:val="00511D92"/>
    <w:rsid w:val="00517515"/>
    <w:rsid w:val="005205EA"/>
    <w:rsid w:val="005206C5"/>
    <w:rsid w:val="00525816"/>
    <w:rsid w:val="00527FE3"/>
    <w:rsid w:val="00531AF7"/>
    <w:rsid w:val="00535E12"/>
    <w:rsid w:val="00536C16"/>
    <w:rsid w:val="005378F1"/>
    <w:rsid w:val="00540334"/>
    <w:rsid w:val="00545DB3"/>
    <w:rsid w:val="00555D30"/>
    <w:rsid w:val="005569FE"/>
    <w:rsid w:val="00575047"/>
    <w:rsid w:val="00582414"/>
    <w:rsid w:val="005828C7"/>
    <w:rsid w:val="00584264"/>
    <w:rsid w:val="00584EAD"/>
    <w:rsid w:val="00585A46"/>
    <w:rsid w:val="00586AD7"/>
    <w:rsid w:val="00595105"/>
    <w:rsid w:val="00596BC4"/>
    <w:rsid w:val="005A5B0C"/>
    <w:rsid w:val="005B0693"/>
    <w:rsid w:val="005B288C"/>
    <w:rsid w:val="005B3EFF"/>
    <w:rsid w:val="005B670F"/>
    <w:rsid w:val="005C419D"/>
    <w:rsid w:val="005D05D3"/>
    <w:rsid w:val="005D1348"/>
    <w:rsid w:val="005D52B8"/>
    <w:rsid w:val="005F425D"/>
    <w:rsid w:val="005F561F"/>
    <w:rsid w:val="005F7BB2"/>
    <w:rsid w:val="0060057A"/>
    <w:rsid w:val="0060303D"/>
    <w:rsid w:val="006069C6"/>
    <w:rsid w:val="0060796A"/>
    <w:rsid w:val="006107D3"/>
    <w:rsid w:val="0061191D"/>
    <w:rsid w:val="00613833"/>
    <w:rsid w:val="0061427E"/>
    <w:rsid w:val="00616048"/>
    <w:rsid w:val="006160D7"/>
    <w:rsid w:val="00620CFB"/>
    <w:rsid w:val="00621F8F"/>
    <w:rsid w:val="00623402"/>
    <w:rsid w:val="00623DFD"/>
    <w:rsid w:val="006246C6"/>
    <w:rsid w:val="0062491F"/>
    <w:rsid w:val="006319A7"/>
    <w:rsid w:val="0063344F"/>
    <w:rsid w:val="00635813"/>
    <w:rsid w:val="00637D58"/>
    <w:rsid w:val="00637F4B"/>
    <w:rsid w:val="006455F6"/>
    <w:rsid w:val="00647207"/>
    <w:rsid w:val="006476B1"/>
    <w:rsid w:val="00647853"/>
    <w:rsid w:val="0065539E"/>
    <w:rsid w:val="00656AE6"/>
    <w:rsid w:val="00656BFF"/>
    <w:rsid w:val="00657768"/>
    <w:rsid w:val="00660D59"/>
    <w:rsid w:val="0066669A"/>
    <w:rsid w:val="006712F1"/>
    <w:rsid w:val="006713CB"/>
    <w:rsid w:val="00673A43"/>
    <w:rsid w:val="00675FE1"/>
    <w:rsid w:val="0068560A"/>
    <w:rsid w:val="00686257"/>
    <w:rsid w:val="0069258A"/>
    <w:rsid w:val="00693D26"/>
    <w:rsid w:val="0069512B"/>
    <w:rsid w:val="00695A63"/>
    <w:rsid w:val="006A48A1"/>
    <w:rsid w:val="006A6B11"/>
    <w:rsid w:val="006C0D0E"/>
    <w:rsid w:val="006C367C"/>
    <w:rsid w:val="006C3B41"/>
    <w:rsid w:val="006C46B2"/>
    <w:rsid w:val="006C6943"/>
    <w:rsid w:val="006D222E"/>
    <w:rsid w:val="006D3889"/>
    <w:rsid w:val="006E1445"/>
    <w:rsid w:val="006E21ED"/>
    <w:rsid w:val="006E7C3A"/>
    <w:rsid w:val="006F0ABF"/>
    <w:rsid w:val="006F3336"/>
    <w:rsid w:val="00707B70"/>
    <w:rsid w:val="007101CA"/>
    <w:rsid w:val="007149B3"/>
    <w:rsid w:val="00721AA6"/>
    <w:rsid w:val="00721B18"/>
    <w:rsid w:val="00723644"/>
    <w:rsid w:val="00724ED7"/>
    <w:rsid w:val="0072545D"/>
    <w:rsid w:val="0072742F"/>
    <w:rsid w:val="00727849"/>
    <w:rsid w:val="00727C4D"/>
    <w:rsid w:val="00731408"/>
    <w:rsid w:val="00741C4F"/>
    <w:rsid w:val="00742EEA"/>
    <w:rsid w:val="00753707"/>
    <w:rsid w:val="00755FF0"/>
    <w:rsid w:val="00760769"/>
    <w:rsid w:val="007616AE"/>
    <w:rsid w:val="00775C2F"/>
    <w:rsid w:val="00776B2A"/>
    <w:rsid w:val="00777C7A"/>
    <w:rsid w:val="00787C7F"/>
    <w:rsid w:val="00790413"/>
    <w:rsid w:val="00792EA3"/>
    <w:rsid w:val="00794C75"/>
    <w:rsid w:val="00794E07"/>
    <w:rsid w:val="007A03F8"/>
    <w:rsid w:val="007A0971"/>
    <w:rsid w:val="007A3636"/>
    <w:rsid w:val="007A4907"/>
    <w:rsid w:val="007A51C7"/>
    <w:rsid w:val="007B5422"/>
    <w:rsid w:val="007B6A1C"/>
    <w:rsid w:val="007B768D"/>
    <w:rsid w:val="007D293F"/>
    <w:rsid w:val="007D3AA5"/>
    <w:rsid w:val="007D46A9"/>
    <w:rsid w:val="007D58B5"/>
    <w:rsid w:val="007E04EA"/>
    <w:rsid w:val="007E29A3"/>
    <w:rsid w:val="007E2BC5"/>
    <w:rsid w:val="007F1338"/>
    <w:rsid w:val="007F206F"/>
    <w:rsid w:val="007F2305"/>
    <w:rsid w:val="007F376F"/>
    <w:rsid w:val="007F4651"/>
    <w:rsid w:val="008002A0"/>
    <w:rsid w:val="008143EB"/>
    <w:rsid w:val="00817F8E"/>
    <w:rsid w:val="00827053"/>
    <w:rsid w:val="00827D4F"/>
    <w:rsid w:val="00830B91"/>
    <w:rsid w:val="00831A18"/>
    <w:rsid w:val="00850A5E"/>
    <w:rsid w:val="00851DDD"/>
    <w:rsid w:val="008531DD"/>
    <w:rsid w:val="008607FF"/>
    <w:rsid w:val="00863A43"/>
    <w:rsid w:val="0086775A"/>
    <w:rsid w:val="00867D40"/>
    <w:rsid w:val="00871C98"/>
    <w:rsid w:val="00873488"/>
    <w:rsid w:val="00875BB7"/>
    <w:rsid w:val="00876422"/>
    <w:rsid w:val="00880D93"/>
    <w:rsid w:val="008830C0"/>
    <w:rsid w:val="008830EF"/>
    <w:rsid w:val="00890FB6"/>
    <w:rsid w:val="00891087"/>
    <w:rsid w:val="00892A18"/>
    <w:rsid w:val="00897795"/>
    <w:rsid w:val="00897AF0"/>
    <w:rsid w:val="00897E2C"/>
    <w:rsid w:val="008A7719"/>
    <w:rsid w:val="008B119D"/>
    <w:rsid w:val="008B3C21"/>
    <w:rsid w:val="008C12C3"/>
    <w:rsid w:val="008C4E16"/>
    <w:rsid w:val="008C4F08"/>
    <w:rsid w:val="008D1FD7"/>
    <w:rsid w:val="008D4890"/>
    <w:rsid w:val="008D496B"/>
    <w:rsid w:val="008D4A82"/>
    <w:rsid w:val="008E0646"/>
    <w:rsid w:val="008E3611"/>
    <w:rsid w:val="008E6644"/>
    <w:rsid w:val="008F6400"/>
    <w:rsid w:val="008F66BE"/>
    <w:rsid w:val="00901D03"/>
    <w:rsid w:val="009026BF"/>
    <w:rsid w:val="0090352C"/>
    <w:rsid w:val="0090713D"/>
    <w:rsid w:val="00912E11"/>
    <w:rsid w:val="009143C2"/>
    <w:rsid w:val="00914735"/>
    <w:rsid w:val="009154CA"/>
    <w:rsid w:val="0091645B"/>
    <w:rsid w:val="0092488B"/>
    <w:rsid w:val="00927194"/>
    <w:rsid w:val="00927D96"/>
    <w:rsid w:val="00933D65"/>
    <w:rsid w:val="00940343"/>
    <w:rsid w:val="00946414"/>
    <w:rsid w:val="00953256"/>
    <w:rsid w:val="009561E3"/>
    <w:rsid w:val="00956AEC"/>
    <w:rsid w:val="0096039F"/>
    <w:rsid w:val="00972EEA"/>
    <w:rsid w:val="00975029"/>
    <w:rsid w:val="00986757"/>
    <w:rsid w:val="00987E5F"/>
    <w:rsid w:val="00990660"/>
    <w:rsid w:val="0099742F"/>
    <w:rsid w:val="009A1C9D"/>
    <w:rsid w:val="009A1E13"/>
    <w:rsid w:val="009A4D2B"/>
    <w:rsid w:val="009A5F92"/>
    <w:rsid w:val="009B38E2"/>
    <w:rsid w:val="009B4768"/>
    <w:rsid w:val="009B4F08"/>
    <w:rsid w:val="009C1790"/>
    <w:rsid w:val="009C2134"/>
    <w:rsid w:val="009C5B61"/>
    <w:rsid w:val="009C6F33"/>
    <w:rsid w:val="009D27B9"/>
    <w:rsid w:val="009E1321"/>
    <w:rsid w:val="009E34DD"/>
    <w:rsid w:val="009E507F"/>
    <w:rsid w:val="009E7495"/>
    <w:rsid w:val="009F185E"/>
    <w:rsid w:val="009F7383"/>
    <w:rsid w:val="00A045F9"/>
    <w:rsid w:val="00A10890"/>
    <w:rsid w:val="00A12502"/>
    <w:rsid w:val="00A21CAE"/>
    <w:rsid w:val="00A26072"/>
    <w:rsid w:val="00A268D0"/>
    <w:rsid w:val="00A30B20"/>
    <w:rsid w:val="00A3540C"/>
    <w:rsid w:val="00A41563"/>
    <w:rsid w:val="00A46D81"/>
    <w:rsid w:val="00A471E6"/>
    <w:rsid w:val="00A513C8"/>
    <w:rsid w:val="00A534C7"/>
    <w:rsid w:val="00A75A60"/>
    <w:rsid w:val="00A776CA"/>
    <w:rsid w:val="00A83288"/>
    <w:rsid w:val="00A90919"/>
    <w:rsid w:val="00A95F83"/>
    <w:rsid w:val="00A96D69"/>
    <w:rsid w:val="00A97902"/>
    <w:rsid w:val="00AA2CB0"/>
    <w:rsid w:val="00AA73C2"/>
    <w:rsid w:val="00AB3059"/>
    <w:rsid w:val="00AC3EA8"/>
    <w:rsid w:val="00AC69E0"/>
    <w:rsid w:val="00AD377D"/>
    <w:rsid w:val="00AD3CDA"/>
    <w:rsid w:val="00AD3D68"/>
    <w:rsid w:val="00AD5382"/>
    <w:rsid w:val="00AE0C32"/>
    <w:rsid w:val="00AE392D"/>
    <w:rsid w:val="00AE5C98"/>
    <w:rsid w:val="00B1327A"/>
    <w:rsid w:val="00B1408A"/>
    <w:rsid w:val="00B1653A"/>
    <w:rsid w:val="00B16FBA"/>
    <w:rsid w:val="00B2389C"/>
    <w:rsid w:val="00B26D85"/>
    <w:rsid w:val="00B40BA4"/>
    <w:rsid w:val="00B53845"/>
    <w:rsid w:val="00B561F0"/>
    <w:rsid w:val="00B56AF7"/>
    <w:rsid w:val="00B56BE3"/>
    <w:rsid w:val="00B61205"/>
    <w:rsid w:val="00B62DF3"/>
    <w:rsid w:val="00B64853"/>
    <w:rsid w:val="00B8492D"/>
    <w:rsid w:val="00B85102"/>
    <w:rsid w:val="00B94343"/>
    <w:rsid w:val="00B95AE6"/>
    <w:rsid w:val="00B97691"/>
    <w:rsid w:val="00BA337E"/>
    <w:rsid w:val="00BA5B9C"/>
    <w:rsid w:val="00BA6378"/>
    <w:rsid w:val="00BB0B2C"/>
    <w:rsid w:val="00BB28E4"/>
    <w:rsid w:val="00BB332A"/>
    <w:rsid w:val="00BB471A"/>
    <w:rsid w:val="00BB47D1"/>
    <w:rsid w:val="00BC20E0"/>
    <w:rsid w:val="00BC2A5F"/>
    <w:rsid w:val="00BC4943"/>
    <w:rsid w:val="00BC5587"/>
    <w:rsid w:val="00BC579D"/>
    <w:rsid w:val="00BD7038"/>
    <w:rsid w:val="00BF63DA"/>
    <w:rsid w:val="00C020BA"/>
    <w:rsid w:val="00C05E4D"/>
    <w:rsid w:val="00C10B0D"/>
    <w:rsid w:val="00C10BA9"/>
    <w:rsid w:val="00C16C2C"/>
    <w:rsid w:val="00C206B4"/>
    <w:rsid w:val="00C21828"/>
    <w:rsid w:val="00C22CF5"/>
    <w:rsid w:val="00C24B39"/>
    <w:rsid w:val="00C332C9"/>
    <w:rsid w:val="00C36913"/>
    <w:rsid w:val="00C36C68"/>
    <w:rsid w:val="00C5193F"/>
    <w:rsid w:val="00C53E05"/>
    <w:rsid w:val="00C5455F"/>
    <w:rsid w:val="00C55170"/>
    <w:rsid w:val="00C57AB9"/>
    <w:rsid w:val="00C7369A"/>
    <w:rsid w:val="00C73F67"/>
    <w:rsid w:val="00C80CC3"/>
    <w:rsid w:val="00C8112F"/>
    <w:rsid w:val="00C81F6F"/>
    <w:rsid w:val="00C93186"/>
    <w:rsid w:val="00C93CAF"/>
    <w:rsid w:val="00C97985"/>
    <w:rsid w:val="00CA0F95"/>
    <w:rsid w:val="00CA38E6"/>
    <w:rsid w:val="00CA491F"/>
    <w:rsid w:val="00CA7DAB"/>
    <w:rsid w:val="00CB0C6C"/>
    <w:rsid w:val="00CB1622"/>
    <w:rsid w:val="00CB173A"/>
    <w:rsid w:val="00CB49BA"/>
    <w:rsid w:val="00CC3EEA"/>
    <w:rsid w:val="00CC4A44"/>
    <w:rsid w:val="00CC6A41"/>
    <w:rsid w:val="00CD2A10"/>
    <w:rsid w:val="00CD586D"/>
    <w:rsid w:val="00CD738C"/>
    <w:rsid w:val="00CE5802"/>
    <w:rsid w:val="00CE5B36"/>
    <w:rsid w:val="00CF2277"/>
    <w:rsid w:val="00CF3718"/>
    <w:rsid w:val="00CF4709"/>
    <w:rsid w:val="00D04D4B"/>
    <w:rsid w:val="00D07DC9"/>
    <w:rsid w:val="00D10F8E"/>
    <w:rsid w:val="00D12498"/>
    <w:rsid w:val="00D152A6"/>
    <w:rsid w:val="00D15A45"/>
    <w:rsid w:val="00D1784B"/>
    <w:rsid w:val="00D2185F"/>
    <w:rsid w:val="00D22E02"/>
    <w:rsid w:val="00D26BC4"/>
    <w:rsid w:val="00D32A4C"/>
    <w:rsid w:val="00D354BA"/>
    <w:rsid w:val="00D359B9"/>
    <w:rsid w:val="00D433DD"/>
    <w:rsid w:val="00D477D7"/>
    <w:rsid w:val="00D50A83"/>
    <w:rsid w:val="00D5455A"/>
    <w:rsid w:val="00D56BFE"/>
    <w:rsid w:val="00D6277A"/>
    <w:rsid w:val="00D80DF1"/>
    <w:rsid w:val="00D87E15"/>
    <w:rsid w:val="00D914E6"/>
    <w:rsid w:val="00D94883"/>
    <w:rsid w:val="00DA1CBA"/>
    <w:rsid w:val="00DB6864"/>
    <w:rsid w:val="00DB7BA7"/>
    <w:rsid w:val="00DC0996"/>
    <w:rsid w:val="00DC5094"/>
    <w:rsid w:val="00DC748F"/>
    <w:rsid w:val="00DD21B0"/>
    <w:rsid w:val="00DE2637"/>
    <w:rsid w:val="00DE3E86"/>
    <w:rsid w:val="00DE5683"/>
    <w:rsid w:val="00DF09B1"/>
    <w:rsid w:val="00DF435A"/>
    <w:rsid w:val="00E02610"/>
    <w:rsid w:val="00E05F36"/>
    <w:rsid w:val="00E12463"/>
    <w:rsid w:val="00E17005"/>
    <w:rsid w:val="00E21B73"/>
    <w:rsid w:val="00E250D3"/>
    <w:rsid w:val="00E27F1B"/>
    <w:rsid w:val="00E34AA6"/>
    <w:rsid w:val="00E410A6"/>
    <w:rsid w:val="00E41BC2"/>
    <w:rsid w:val="00E44A1F"/>
    <w:rsid w:val="00E5312C"/>
    <w:rsid w:val="00E61E3F"/>
    <w:rsid w:val="00E64E02"/>
    <w:rsid w:val="00E65937"/>
    <w:rsid w:val="00E721C1"/>
    <w:rsid w:val="00E82249"/>
    <w:rsid w:val="00E836BE"/>
    <w:rsid w:val="00E87672"/>
    <w:rsid w:val="00E87D6C"/>
    <w:rsid w:val="00E90503"/>
    <w:rsid w:val="00E9306D"/>
    <w:rsid w:val="00E975F6"/>
    <w:rsid w:val="00EA044A"/>
    <w:rsid w:val="00EA06FE"/>
    <w:rsid w:val="00EA1029"/>
    <w:rsid w:val="00EA48A0"/>
    <w:rsid w:val="00EA55E4"/>
    <w:rsid w:val="00EB225C"/>
    <w:rsid w:val="00EB3376"/>
    <w:rsid w:val="00EB4FE6"/>
    <w:rsid w:val="00EC7943"/>
    <w:rsid w:val="00ED5DC5"/>
    <w:rsid w:val="00EE6851"/>
    <w:rsid w:val="00F2091F"/>
    <w:rsid w:val="00F26B9D"/>
    <w:rsid w:val="00F317EE"/>
    <w:rsid w:val="00F34087"/>
    <w:rsid w:val="00F356A3"/>
    <w:rsid w:val="00F35CE5"/>
    <w:rsid w:val="00F406FB"/>
    <w:rsid w:val="00F43528"/>
    <w:rsid w:val="00F45A61"/>
    <w:rsid w:val="00F5600D"/>
    <w:rsid w:val="00F60FBB"/>
    <w:rsid w:val="00F62C67"/>
    <w:rsid w:val="00F6678F"/>
    <w:rsid w:val="00F6738D"/>
    <w:rsid w:val="00F70EFE"/>
    <w:rsid w:val="00F73B2F"/>
    <w:rsid w:val="00F96495"/>
    <w:rsid w:val="00F96D60"/>
    <w:rsid w:val="00F971FF"/>
    <w:rsid w:val="00FA0CA6"/>
    <w:rsid w:val="00FA36B5"/>
    <w:rsid w:val="00FA5A2B"/>
    <w:rsid w:val="00FC0369"/>
    <w:rsid w:val="00FC1593"/>
    <w:rsid w:val="00FC416E"/>
    <w:rsid w:val="00FD38C3"/>
    <w:rsid w:val="00FD38FF"/>
    <w:rsid w:val="00FD5993"/>
    <w:rsid w:val="00FE0272"/>
    <w:rsid w:val="00FE1C3F"/>
    <w:rsid w:val="00FE5208"/>
    <w:rsid w:val="00FE621B"/>
    <w:rsid w:val="00FE628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3A212"/>
  <w15:chartTrackingRefBased/>
  <w15:docId w15:val="{34007B08-29D7-4C0A-A713-A17BA3D6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5"/>
    <w:pPr>
      <w:spacing w:after="240" w:line="240" w:lineRule="auto"/>
    </w:pPr>
    <w:rPr>
      <w:rFonts w:ascii="Arial" w:eastAsia="MS Mincho" w:hAnsi="Arial" w:cs="Times New Roman"/>
      <w:sz w:val="20"/>
      <w:szCs w:val="20"/>
      <w:lang w:eastAsia="en-AU"/>
    </w:rPr>
  </w:style>
  <w:style w:type="paragraph" w:styleId="Heading1">
    <w:name w:val="heading 1"/>
    <w:basedOn w:val="Normal"/>
    <w:next w:val="BodyText"/>
    <w:link w:val="Heading1Char"/>
    <w:qFormat/>
    <w:rsid w:val="00AB3059"/>
    <w:pPr>
      <w:keepNext/>
      <w:numPr>
        <w:numId w:val="4"/>
      </w:numPr>
      <w:outlineLvl w:val="0"/>
    </w:pPr>
    <w:rPr>
      <w:kern w:val="28"/>
    </w:rPr>
  </w:style>
  <w:style w:type="paragraph" w:styleId="Heading2">
    <w:name w:val="heading 2"/>
    <w:basedOn w:val="Normal"/>
    <w:next w:val="BodyText2"/>
    <w:link w:val="Heading2Char"/>
    <w:qFormat/>
    <w:rsid w:val="00AB3059"/>
    <w:pPr>
      <w:keepNext/>
      <w:numPr>
        <w:ilvl w:val="1"/>
        <w:numId w:val="4"/>
      </w:numPr>
      <w:outlineLvl w:val="1"/>
    </w:pPr>
  </w:style>
  <w:style w:type="paragraph" w:styleId="Heading3">
    <w:name w:val="heading 3"/>
    <w:basedOn w:val="Normal"/>
    <w:link w:val="Heading3Char"/>
    <w:qFormat/>
    <w:rsid w:val="00C36913"/>
    <w:pPr>
      <w:numPr>
        <w:ilvl w:val="2"/>
        <w:numId w:val="4"/>
      </w:numPr>
      <w:outlineLvl w:val="2"/>
    </w:pPr>
  </w:style>
  <w:style w:type="paragraph" w:styleId="Heading4">
    <w:name w:val="heading 4"/>
    <w:basedOn w:val="Normal"/>
    <w:link w:val="Heading4Char"/>
    <w:qFormat/>
    <w:rsid w:val="00C36913"/>
    <w:pPr>
      <w:numPr>
        <w:ilvl w:val="3"/>
        <w:numId w:val="4"/>
      </w:numPr>
      <w:outlineLvl w:val="3"/>
    </w:pPr>
  </w:style>
  <w:style w:type="paragraph" w:styleId="Heading5">
    <w:name w:val="heading 5"/>
    <w:basedOn w:val="Normal"/>
    <w:link w:val="Heading5Char"/>
    <w:qFormat/>
    <w:rsid w:val="00C36913"/>
    <w:pPr>
      <w:numPr>
        <w:ilvl w:val="4"/>
        <w:numId w:val="4"/>
      </w:numPr>
      <w:outlineLvl w:val="4"/>
    </w:pPr>
  </w:style>
  <w:style w:type="paragraph" w:styleId="Heading6">
    <w:name w:val="heading 6"/>
    <w:basedOn w:val="Normal"/>
    <w:link w:val="Heading6Char"/>
    <w:qFormat/>
    <w:rsid w:val="00C36913"/>
    <w:pPr>
      <w:outlineLvl w:val="5"/>
    </w:pPr>
  </w:style>
  <w:style w:type="paragraph" w:styleId="Heading7">
    <w:name w:val="heading 7"/>
    <w:basedOn w:val="Normal"/>
    <w:next w:val="Normal"/>
    <w:link w:val="Heading7Char"/>
    <w:uiPriority w:val="9"/>
    <w:semiHidden/>
    <w:unhideWhenUsed/>
    <w:qFormat/>
    <w:rsid w:val="003F15A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F15A0"/>
    <w:pPr>
      <w:keepNext/>
      <w:keepLines/>
      <w:numPr>
        <w:ilvl w:val="7"/>
        <w:numId w:val="1"/>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3F15A0"/>
    <w:pPr>
      <w:keepNext/>
      <w:keepLines/>
      <w:numPr>
        <w:ilvl w:val="8"/>
        <w:numId w:val="1"/>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3059"/>
    <w:rPr>
      <w:rFonts w:ascii="Arial" w:eastAsia="MS Mincho" w:hAnsi="Arial" w:cs="Times New Roman"/>
      <w:kern w:val="28"/>
      <w:sz w:val="20"/>
      <w:szCs w:val="20"/>
      <w:lang w:eastAsia="en-AU"/>
    </w:rPr>
  </w:style>
  <w:style w:type="character" w:customStyle="1" w:styleId="Heading2Char">
    <w:name w:val="Heading 2 Char"/>
    <w:basedOn w:val="DefaultParagraphFont"/>
    <w:link w:val="Heading2"/>
    <w:rsid w:val="00AB3059"/>
    <w:rPr>
      <w:rFonts w:ascii="Arial" w:eastAsia="MS Mincho" w:hAnsi="Arial" w:cs="Times New Roman"/>
      <w:sz w:val="20"/>
      <w:szCs w:val="20"/>
      <w:lang w:eastAsia="en-AU"/>
    </w:rPr>
  </w:style>
  <w:style w:type="character" w:customStyle="1" w:styleId="Heading3Char">
    <w:name w:val="Heading 3 Char"/>
    <w:basedOn w:val="DefaultParagraphFont"/>
    <w:link w:val="Heading3"/>
    <w:rsid w:val="00C36913"/>
    <w:rPr>
      <w:rFonts w:ascii="Arial" w:eastAsia="MS Mincho" w:hAnsi="Arial" w:cs="Times New Roman"/>
      <w:sz w:val="20"/>
      <w:szCs w:val="20"/>
      <w:lang w:eastAsia="en-AU"/>
    </w:rPr>
  </w:style>
  <w:style w:type="character" w:customStyle="1" w:styleId="Heading4Char">
    <w:name w:val="Heading 4 Char"/>
    <w:basedOn w:val="DefaultParagraphFont"/>
    <w:link w:val="Heading4"/>
    <w:rsid w:val="00C36913"/>
    <w:rPr>
      <w:rFonts w:ascii="Arial" w:eastAsia="MS Mincho" w:hAnsi="Arial" w:cs="Times New Roman"/>
      <w:sz w:val="20"/>
      <w:szCs w:val="20"/>
      <w:lang w:eastAsia="en-AU"/>
    </w:rPr>
  </w:style>
  <w:style w:type="character" w:customStyle="1" w:styleId="Heading5Char">
    <w:name w:val="Heading 5 Char"/>
    <w:basedOn w:val="DefaultParagraphFont"/>
    <w:link w:val="Heading5"/>
    <w:rsid w:val="00C36913"/>
    <w:rPr>
      <w:rFonts w:ascii="Arial" w:eastAsia="MS Mincho" w:hAnsi="Arial" w:cs="Times New Roman"/>
      <w:sz w:val="20"/>
      <w:szCs w:val="20"/>
      <w:lang w:eastAsia="en-AU"/>
    </w:rPr>
  </w:style>
  <w:style w:type="character" w:customStyle="1" w:styleId="Heading6Char">
    <w:name w:val="Heading 6 Char"/>
    <w:basedOn w:val="DefaultParagraphFont"/>
    <w:link w:val="Heading6"/>
    <w:rsid w:val="00C36913"/>
    <w:rPr>
      <w:rFonts w:ascii="Arial" w:eastAsia="MS Mincho" w:hAnsi="Arial" w:cs="Times New Roman"/>
      <w:sz w:val="20"/>
      <w:szCs w:val="20"/>
      <w:lang w:eastAsia="en-AU"/>
    </w:rPr>
  </w:style>
  <w:style w:type="character" w:customStyle="1" w:styleId="Heading7Char">
    <w:name w:val="Heading 7 Char"/>
    <w:basedOn w:val="DefaultParagraphFont"/>
    <w:link w:val="Heading7"/>
    <w:uiPriority w:val="9"/>
    <w:semiHidden/>
    <w:rsid w:val="003F15A0"/>
    <w:rPr>
      <w:rFonts w:asciiTheme="majorHAnsi" w:eastAsiaTheme="majorEastAsia" w:hAnsiTheme="majorHAnsi" w:cstheme="majorBidi"/>
      <w:i/>
      <w:iCs/>
      <w:color w:val="404040" w:themeColor="text1" w:themeTint="BF"/>
      <w:sz w:val="20"/>
      <w:szCs w:val="20"/>
      <w:lang w:eastAsia="en-AU"/>
    </w:rPr>
  </w:style>
  <w:style w:type="character" w:customStyle="1" w:styleId="Heading8Char">
    <w:name w:val="Heading 8 Char"/>
    <w:basedOn w:val="DefaultParagraphFont"/>
    <w:link w:val="Heading8"/>
    <w:uiPriority w:val="9"/>
    <w:semiHidden/>
    <w:rsid w:val="003F15A0"/>
    <w:rPr>
      <w:rFonts w:asciiTheme="majorHAnsi" w:eastAsiaTheme="majorEastAsia" w:hAnsiTheme="majorHAnsi" w:cstheme="majorBidi"/>
      <w:color w:val="404040" w:themeColor="text1" w:themeTint="BF"/>
      <w:sz w:val="20"/>
      <w:szCs w:val="20"/>
      <w:lang w:eastAsia="en-AU"/>
    </w:rPr>
  </w:style>
  <w:style w:type="character" w:customStyle="1" w:styleId="Heading9Char">
    <w:name w:val="Heading 9 Char"/>
    <w:basedOn w:val="DefaultParagraphFont"/>
    <w:link w:val="Heading9"/>
    <w:uiPriority w:val="9"/>
    <w:semiHidden/>
    <w:rsid w:val="003F15A0"/>
    <w:rPr>
      <w:rFonts w:asciiTheme="majorHAnsi" w:eastAsiaTheme="majorEastAsia" w:hAnsiTheme="majorHAnsi" w:cstheme="majorBidi"/>
      <w:i/>
      <w:iCs/>
      <w:color w:val="404040" w:themeColor="text1" w:themeTint="BF"/>
      <w:sz w:val="20"/>
      <w:szCs w:val="20"/>
      <w:lang w:eastAsia="en-AU"/>
    </w:rPr>
  </w:style>
  <w:style w:type="paragraph" w:customStyle="1" w:styleId="logo">
    <w:name w:val="logo"/>
    <w:qFormat/>
    <w:rsid w:val="006F0ABF"/>
    <w:pPr>
      <w:tabs>
        <w:tab w:val="left" w:pos="851"/>
        <w:tab w:val="left" w:pos="3168"/>
      </w:tabs>
      <w:spacing w:after="0" w:line="240" w:lineRule="auto"/>
    </w:pPr>
    <w:rPr>
      <w:rFonts w:ascii="Arial" w:eastAsia="Times" w:hAnsi="Arial" w:cs="Times New Roman"/>
      <w:color w:val="113091"/>
      <w:sz w:val="16"/>
      <w:szCs w:val="20"/>
      <w:lang w:eastAsia="en-AU"/>
    </w:rPr>
  </w:style>
  <w:style w:type="paragraph" w:styleId="BalloonText">
    <w:name w:val="Balloon Text"/>
    <w:basedOn w:val="Normal"/>
    <w:link w:val="BalloonTextChar"/>
    <w:uiPriority w:val="99"/>
    <w:semiHidden/>
    <w:unhideWhenUsed/>
    <w:rsid w:val="00F26B9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B9D"/>
    <w:rPr>
      <w:rFonts w:ascii="Tahoma" w:hAnsi="Tahoma" w:cs="Tahoma"/>
      <w:sz w:val="16"/>
      <w:szCs w:val="16"/>
    </w:rPr>
  </w:style>
  <w:style w:type="character" w:styleId="BookTitle">
    <w:name w:val="Book Title"/>
    <w:basedOn w:val="DefaultParagraphFont"/>
    <w:uiPriority w:val="33"/>
    <w:rsid w:val="00F26B9D"/>
    <w:rPr>
      <w:b/>
      <w:bCs/>
      <w:smallCaps/>
      <w:spacing w:val="5"/>
    </w:rPr>
  </w:style>
  <w:style w:type="paragraph" w:styleId="Title">
    <w:name w:val="Title"/>
    <w:basedOn w:val="Normal"/>
    <w:next w:val="Normal"/>
    <w:link w:val="TitleChar"/>
    <w:uiPriority w:val="10"/>
    <w:qFormat/>
    <w:rsid w:val="00C3691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36913"/>
    <w:rPr>
      <w:rFonts w:asciiTheme="majorHAnsi" w:eastAsiaTheme="majorEastAsia" w:hAnsiTheme="majorHAnsi" w:cstheme="majorBidi"/>
      <w:color w:val="17365D" w:themeColor="text2" w:themeShade="BF"/>
      <w:spacing w:val="5"/>
      <w:kern w:val="28"/>
      <w:sz w:val="52"/>
      <w:szCs w:val="52"/>
      <w:lang w:eastAsia="en-AU"/>
    </w:rPr>
  </w:style>
  <w:style w:type="paragraph" w:styleId="Header">
    <w:name w:val="header"/>
    <w:basedOn w:val="Normal"/>
    <w:link w:val="HeaderChar"/>
    <w:uiPriority w:val="99"/>
    <w:unhideWhenUsed/>
    <w:rsid w:val="00C36913"/>
    <w:pPr>
      <w:tabs>
        <w:tab w:val="center" w:pos="4513"/>
        <w:tab w:val="right" w:pos="9026"/>
      </w:tabs>
      <w:spacing w:after="0"/>
    </w:pPr>
  </w:style>
  <w:style w:type="character" w:customStyle="1" w:styleId="HeaderChar">
    <w:name w:val="Header Char"/>
    <w:basedOn w:val="DefaultParagraphFont"/>
    <w:link w:val="Header"/>
    <w:uiPriority w:val="99"/>
    <w:rsid w:val="00C36913"/>
    <w:rPr>
      <w:rFonts w:ascii="Arial" w:eastAsia="MS Mincho" w:hAnsi="Arial" w:cs="Times New Roman"/>
      <w:sz w:val="20"/>
      <w:szCs w:val="20"/>
      <w:lang w:eastAsia="en-AU"/>
    </w:rPr>
  </w:style>
  <w:style w:type="paragraph" w:styleId="Footer">
    <w:name w:val="footer"/>
    <w:basedOn w:val="Normal"/>
    <w:link w:val="FooterChar"/>
    <w:uiPriority w:val="99"/>
    <w:unhideWhenUsed/>
    <w:rsid w:val="00C36913"/>
    <w:pPr>
      <w:tabs>
        <w:tab w:val="center" w:pos="4513"/>
        <w:tab w:val="right" w:pos="9026"/>
      </w:tabs>
    </w:pPr>
    <w:rPr>
      <w:sz w:val="16"/>
    </w:rPr>
  </w:style>
  <w:style w:type="character" w:customStyle="1" w:styleId="FooterChar">
    <w:name w:val="Footer Char"/>
    <w:basedOn w:val="DefaultParagraphFont"/>
    <w:link w:val="Footer"/>
    <w:uiPriority w:val="99"/>
    <w:rsid w:val="00C36913"/>
    <w:rPr>
      <w:rFonts w:ascii="Arial" w:eastAsia="MS Mincho" w:hAnsi="Arial" w:cs="Times New Roman"/>
      <w:sz w:val="16"/>
      <w:szCs w:val="20"/>
      <w:lang w:eastAsia="en-AU"/>
    </w:rPr>
  </w:style>
  <w:style w:type="character" w:styleId="PageNumber">
    <w:name w:val="page number"/>
    <w:basedOn w:val="DefaultParagraphFont"/>
    <w:rsid w:val="00C36913"/>
  </w:style>
  <w:style w:type="table" w:styleId="TableGrid">
    <w:name w:val="Table Grid"/>
    <w:basedOn w:val="TableNormal"/>
    <w:uiPriority w:val="39"/>
    <w:rsid w:val="005C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KSign">
    <w:name w:val="WKSign"/>
    <w:basedOn w:val="Normal"/>
    <w:rsid w:val="00C36913"/>
    <w:pPr>
      <w:spacing w:after="0"/>
    </w:pPr>
    <w:rPr>
      <w:rFonts w:eastAsia="Times New Roman"/>
    </w:rPr>
  </w:style>
  <w:style w:type="character" w:styleId="Hyperlink">
    <w:name w:val="Hyperlink"/>
    <w:basedOn w:val="DefaultParagraphFont"/>
    <w:rsid w:val="00291D21"/>
    <w:rPr>
      <w:color w:val="0000FF"/>
      <w:u w:val="single"/>
    </w:rPr>
  </w:style>
  <w:style w:type="paragraph" w:styleId="NoSpacing">
    <w:name w:val="No Spacing"/>
    <w:basedOn w:val="Normal"/>
    <w:uiPriority w:val="1"/>
    <w:qFormat/>
    <w:rsid w:val="00C36913"/>
    <w:pPr>
      <w:spacing w:after="0"/>
    </w:pPr>
  </w:style>
  <w:style w:type="paragraph" w:customStyle="1" w:styleId="Bullets">
    <w:name w:val="Bullets"/>
    <w:basedOn w:val="ListParagraph"/>
    <w:qFormat/>
    <w:rsid w:val="00D87E15"/>
    <w:pPr>
      <w:numPr>
        <w:numId w:val="2"/>
      </w:numPr>
      <w:spacing w:after="0"/>
      <w:ind w:left="357" w:hanging="357"/>
      <w:contextualSpacing w:val="0"/>
    </w:pPr>
  </w:style>
  <w:style w:type="paragraph" w:styleId="ListParagraph">
    <w:name w:val="List Paragraph"/>
    <w:basedOn w:val="Normal"/>
    <w:link w:val="ListParagraphChar"/>
    <w:uiPriority w:val="34"/>
    <w:qFormat/>
    <w:rsid w:val="00D87E15"/>
    <w:pPr>
      <w:ind w:left="720"/>
      <w:contextualSpacing/>
    </w:pPr>
  </w:style>
  <w:style w:type="paragraph" w:customStyle="1" w:styleId="NormalwithoutSpacing">
    <w:name w:val="Normal without Spacing"/>
    <w:basedOn w:val="Normal"/>
    <w:rsid w:val="00B26D85"/>
    <w:pPr>
      <w:tabs>
        <w:tab w:val="left" w:pos="851"/>
      </w:tabs>
      <w:spacing w:after="0"/>
    </w:pPr>
    <w:rPr>
      <w:rFonts w:eastAsia="Times"/>
    </w:rPr>
  </w:style>
  <w:style w:type="paragraph" w:customStyle="1" w:styleId="Title1">
    <w:name w:val="Title 1"/>
    <w:basedOn w:val="Normal"/>
    <w:next w:val="Heading1"/>
    <w:link w:val="Title1Char"/>
    <w:qFormat/>
    <w:rsid w:val="00C36913"/>
    <w:pPr>
      <w:keepNext/>
    </w:pPr>
    <w:rPr>
      <w:b/>
      <w:caps/>
      <w:lang w:val="en-US"/>
    </w:rPr>
  </w:style>
  <w:style w:type="paragraph" w:customStyle="1" w:styleId="Title2">
    <w:name w:val="Title 2"/>
    <w:basedOn w:val="Normal"/>
    <w:next w:val="Heading1"/>
    <w:link w:val="Title2Char"/>
    <w:qFormat/>
    <w:rsid w:val="00C36913"/>
    <w:pPr>
      <w:keepNext/>
    </w:pPr>
    <w:rPr>
      <w:b/>
    </w:rPr>
  </w:style>
  <w:style w:type="character" w:customStyle="1" w:styleId="Title1Char">
    <w:name w:val="Title 1 Char"/>
    <w:basedOn w:val="DefaultParagraphFont"/>
    <w:link w:val="Title1"/>
    <w:rsid w:val="00C36913"/>
    <w:rPr>
      <w:rFonts w:ascii="Arial" w:eastAsia="MS Mincho" w:hAnsi="Arial" w:cs="Times New Roman"/>
      <w:b/>
      <w:caps/>
      <w:sz w:val="20"/>
      <w:szCs w:val="20"/>
      <w:lang w:val="en-US" w:eastAsia="en-AU"/>
    </w:rPr>
  </w:style>
  <w:style w:type="character" w:customStyle="1" w:styleId="Title2Char">
    <w:name w:val="Title 2 Char"/>
    <w:basedOn w:val="DefaultParagraphFont"/>
    <w:link w:val="Title2"/>
    <w:rsid w:val="00C36913"/>
    <w:rPr>
      <w:rFonts w:ascii="Arial" w:eastAsia="MS Mincho" w:hAnsi="Arial" w:cs="Times New Roman"/>
      <w:b/>
      <w:sz w:val="20"/>
      <w:szCs w:val="20"/>
      <w:lang w:eastAsia="en-AU"/>
    </w:rPr>
  </w:style>
  <w:style w:type="paragraph" w:customStyle="1" w:styleId="Title3">
    <w:name w:val="Title 3"/>
    <w:basedOn w:val="Normal"/>
    <w:next w:val="Heading1"/>
    <w:link w:val="Title3Char"/>
    <w:qFormat/>
    <w:rsid w:val="00C36913"/>
    <w:pPr>
      <w:keepNext/>
    </w:pPr>
    <w:rPr>
      <w:u w:val="single"/>
    </w:rPr>
  </w:style>
  <w:style w:type="paragraph" w:customStyle="1" w:styleId="Title4">
    <w:name w:val="Title 4"/>
    <w:basedOn w:val="Normal"/>
    <w:next w:val="Heading1"/>
    <w:link w:val="Title4Char"/>
    <w:qFormat/>
    <w:rsid w:val="00C36913"/>
    <w:pPr>
      <w:keepNext/>
    </w:pPr>
    <w:rPr>
      <w:i/>
    </w:rPr>
  </w:style>
  <w:style w:type="character" w:customStyle="1" w:styleId="Title3Char">
    <w:name w:val="Title 3 Char"/>
    <w:basedOn w:val="DefaultParagraphFont"/>
    <w:link w:val="Title3"/>
    <w:rsid w:val="00C36913"/>
    <w:rPr>
      <w:rFonts w:ascii="Arial" w:eastAsia="MS Mincho" w:hAnsi="Arial" w:cs="Times New Roman"/>
      <w:sz w:val="20"/>
      <w:szCs w:val="20"/>
      <w:u w:val="single"/>
      <w:lang w:eastAsia="en-AU"/>
    </w:rPr>
  </w:style>
  <w:style w:type="character" w:customStyle="1" w:styleId="Title4Char">
    <w:name w:val="Title 4 Char"/>
    <w:basedOn w:val="DefaultParagraphFont"/>
    <w:link w:val="Title4"/>
    <w:rsid w:val="00C36913"/>
    <w:rPr>
      <w:rFonts w:ascii="Arial" w:eastAsia="MS Mincho" w:hAnsi="Arial" w:cs="Times New Roman"/>
      <w:i/>
      <w:sz w:val="20"/>
      <w:szCs w:val="20"/>
      <w:lang w:eastAsia="en-AU"/>
    </w:rPr>
  </w:style>
  <w:style w:type="character" w:customStyle="1" w:styleId="HiddenText">
    <w:name w:val="Hidden Text"/>
    <w:basedOn w:val="DefaultParagraphFont"/>
    <w:uiPriority w:val="1"/>
    <w:qFormat/>
    <w:rsid w:val="00C36913"/>
    <w:rPr>
      <w:rFonts w:ascii="Times New Roman" w:hAnsi="Times New Roman"/>
      <w:b/>
      <w:i/>
      <w:vanish/>
      <w:sz w:val="20"/>
    </w:rPr>
  </w:style>
  <w:style w:type="paragraph" w:styleId="BodyText">
    <w:name w:val="Body Text"/>
    <w:basedOn w:val="Normal"/>
    <w:link w:val="BodyTextChar"/>
    <w:qFormat/>
    <w:rsid w:val="00C36913"/>
  </w:style>
  <w:style w:type="character" w:customStyle="1" w:styleId="BodyTextChar">
    <w:name w:val="Body Text Char"/>
    <w:basedOn w:val="DefaultParagraphFont"/>
    <w:link w:val="BodyText"/>
    <w:rsid w:val="00C36913"/>
    <w:rPr>
      <w:rFonts w:ascii="Arial" w:eastAsia="MS Mincho" w:hAnsi="Arial" w:cs="Times New Roman"/>
      <w:sz w:val="20"/>
      <w:szCs w:val="20"/>
      <w:lang w:eastAsia="en-AU"/>
    </w:rPr>
  </w:style>
  <w:style w:type="paragraph" w:customStyle="1" w:styleId="BodyText1">
    <w:name w:val="Body Text 1"/>
    <w:basedOn w:val="BodyText"/>
    <w:qFormat/>
    <w:rsid w:val="00C36913"/>
    <w:pPr>
      <w:tabs>
        <w:tab w:val="left" w:pos="709"/>
      </w:tabs>
      <w:ind w:left="1418" w:hanging="709"/>
    </w:pPr>
  </w:style>
  <w:style w:type="paragraph" w:styleId="BodyText2">
    <w:name w:val="Body Text 2"/>
    <w:basedOn w:val="BodyText"/>
    <w:link w:val="BodyText2Char"/>
    <w:qFormat/>
    <w:rsid w:val="00C36913"/>
    <w:pPr>
      <w:tabs>
        <w:tab w:val="left" w:pos="1418"/>
      </w:tabs>
      <w:ind w:left="2836" w:hanging="1418"/>
    </w:pPr>
  </w:style>
  <w:style w:type="character" w:customStyle="1" w:styleId="BodyText2Char">
    <w:name w:val="Body Text 2 Char"/>
    <w:basedOn w:val="DefaultParagraphFont"/>
    <w:link w:val="BodyText2"/>
    <w:rsid w:val="00C36913"/>
    <w:rPr>
      <w:rFonts w:ascii="Arial" w:eastAsia="MS Mincho" w:hAnsi="Arial" w:cs="Times New Roman"/>
      <w:sz w:val="20"/>
      <w:szCs w:val="20"/>
      <w:lang w:eastAsia="en-AU"/>
    </w:rPr>
  </w:style>
  <w:style w:type="paragraph" w:styleId="BodyText3">
    <w:name w:val="Body Text 3"/>
    <w:basedOn w:val="BodyText"/>
    <w:link w:val="BodyText3Char"/>
    <w:qFormat/>
    <w:rsid w:val="00C36913"/>
    <w:pPr>
      <w:tabs>
        <w:tab w:val="left" w:pos="2126"/>
      </w:tabs>
      <w:ind w:left="4252" w:hanging="2126"/>
    </w:pPr>
    <w:rPr>
      <w:szCs w:val="16"/>
    </w:rPr>
  </w:style>
  <w:style w:type="character" w:customStyle="1" w:styleId="BodyText3Char">
    <w:name w:val="Body Text 3 Char"/>
    <w:basedOn w:val="DefaultParagraphFont"/>
    <w:link w:val="BodyText3"/>
    <w:rsid w:val="00C36913"/>
    <w:rPr>
      <w:rFonts w:ascii="Arial" w:eastAsia="MS Mincho" w:hAnsi="Arial" w:cs="Times New Roman"/>
      <w:sz w:val="20"/>
      <w:szCs w:val="16"/>
      <w:lang w:eastAsia="en-AU"/>
    </w:rPr>
  </w:style>
  <w:style w:type="paragraph" w:customStyle="1" w:styleId="BodyText4">
    <w:name w:val="Body Text 4"/>
    <w:basedOn w:val="BodyText"/>
    <w:next w:val="BodyText"/>
    <w:qFormat/>
    <w:rsid w:val="00C36913"/>
    <w:pPr>
      <w:tabs>
        <w:tab w:val="left" w:pos="2835"/>
      </w:tabs>
      <w:ind w:left="5670" w:hanging="2835"/>
    </w:pPr>
  </w:style>
  <w:style w:type="paragraph" w:customStyle="1" w:styleId="BodyText5">
    <w:name w:val="Body Text 5"/>
    <w:basedOn w:val="BodyText"/>
    <w:qFormat/>
    <w:rsid w:val="00C36913"/>
    <w:pPr>
      <w:ind w:left="7088" w:hanging="3544"/>
    </w:pPr>
  </w:style>
  <w:style w:type="paragraph" w:customStyle="1" w:styleId="Bullet1">
    <w:name w:val="Bullet 1"/>
    <w:basedOn w:val="Normal"/>
    <w:uiPriority w:val="5"/>
    <w:rsid w:val="00C36913"/>
    <w:pPr>
      <w:numPr>
        <w:numId w:val="3"/>
      </w:numPr>
    </w:pPr>
  </w:style>
  <w:style w:type="paragraph" w:customStyle="1" w:styleId="Bullet2">
    <w:name w:val="Bullet 2"/>
    <w:basedOn w:val="Normal"/>
    <w:uiPriority w:val="5"/>
    <w:rsid w:val="00C36913"/>
    <w:pPr>
      <w:numPr>
        <w:ilvl w:val="1"/>
        <w:numId w:val="3"/>
      </w:numPr>
    </w:pPr>
  </w:style>
  <w:style w:type="paragraph" w:customStyle="1" w:styleId="Bullet3">
    <w:name w:val="Bullet 3"/>
    <w:basedOn w:val="Normal"/>
    <w:uiPriority w:val="5"/>
    <w:rsid w:val="00C36913"/>
    <w:pPr>
      <w:numPr>
        <w:ilvl w:val="2"/>
        <w:numId w:val="3"/>
      </w:numPr>
    </w:pPr>
  </w:style>
  <w:style w:type="paragraph" w:customStyle="1" w:styleId="Bullet4">
    <w:name w:val="Bullet 4"/>
    <w:basedOn w:val="Normal"/>
    <w:uiPriority w:val="5"/>
    <w:rsid w:val="00C36913"/>
  </w:style>
  <w:style w:type="paragraph" w:customStyle="1" w:styleId="Bullet5">
    <w:name w:val="Bullet 5"/>
    <w:basedOn w:val="Normal"/>
    <w:uiPriority w:val="5"/>
    <w:rsid w:val="00C36913"/>
  </w:style>
  <w:style w:type="paragraph" w:customStyle="1" w:styleId="WKDate">
    <w:name w:val="WKDate"/>
    <w:basedOn w:val="Normal"/>
    <w:qFormat/>
    <w:rsid w:val="00C36913"/>
    <w:pPr>
      <w:spacing w:before="480"/>
    </w:pPr>
  </w:style>
  <w:style w:type="paragraph" w:customStyle="1" w:styleId="WKReference">
    <w:name w:val="WKReference"/>
    <w:basedOn w:val="Normal"/>
    <w:qFormat/>
    <w:rsid w:val="00C36913"/>
    <w:pPr>
      <w:tabs>
        <w:tab w:val="left" w:pos="992"/>
      </w:tabs>
      <w:contextualSpacing/>
    </w:pPr>
    <w:rPr>
      <w:sz w:val="18"/>
      <w:szCs w:val="18"/>
    </w:rPr>
  </w:style>
  <w:style w:type="character" w:styleId="PlaceholderText">
    <w:name w:val="Placeholder Text"/>
    <w:basedOn w:val="DefaultParagraphFont"/>
    <w:uiPriority w:val="99"/>
    <w:semiHidden/>
    <w:rsid w:val="00016762"/>
    <w:rPr>
      <w:color w:val="808080"/>
    </w:rPr>
  </w:style>
  <w:style w:type="character" w:customStyle="1" w:styleId="ListParagraphChar">
    <w:name w:val="List Paragraph Char"/>
    <w:link w:val="ListParagraph"/>
    <w:uiPriority w:val="34"/>
    <w:rsid w:val="00205E6F"/>
    <w:rPr>
      <w:rFonts w:ascii="Arial" w:eastAsia="MS Mincho" w:hAnsi="Arial" w:cs="Times New Roman"/>
      <w:sz w:val="20"/>
      <w:szCs w:val="20"/>
      <w:lang w:eastAsia="en-AU"/>
    </w:rPr>
  </w:style>
  <w:style w:type="paragraph" w:customStyle="1" w:styleId="TableText">
    <w:name w:val="Table Text"/>
    <w:basedOn w:val="Normal"/>
    <w:link w:val="TableTextChar"/>
    <w:qFormat/>
    <w:rsid w:val="00205E6F"/>
    <w:pPr>
      <w:spacing w:before="40" w:after="40" w:line="252" w:lineRule="auto"/>
    </w:pPr>
    <w:rPr>
      <w:rFonts w:ascii="Helvetica" w:eastAsia="Times New Roman" w:hAnsi="Helvetica" w:cs="Arial"/>
      <w:sz w:val="18"/>
      <w:szCs w:val="18"/>
      <w:lang w:val="en-US" w:eastAsia="en-US"/>
    </w:rPr>
  </w:style>
  <w:style w:type="character" w:customStyle="1" w:styleId="TableTextChar">
    <w:name w:val="Table Text Char"/>
    <w:link w:val="TableText"/>
    <w:rsid w:val="00205E6F"/>
    <w:rPr>
      <w:rFonts w:ascii="Helvetica" w:eastAsia="Times New Roman" w:hAnsi="Helvetica" w:cs="Arial"/>
      <w:sz w:val="18"/>
      <w:szCs w:val="18"/>
      <w:lang w:val="en-US"/>
    </w:rPr>
  </w:style>
  <w:style w:type="paragraph" w:customStyle="1" w:styleId="Body11">
    <w:name w:val="Body 1.1"/>
    <w:basedOn w:val="Normal"/>
    <w:autoRedefine/>
    <w:qFormat/>
    <w:rsid w:val="00205E6F"/>
    <w:pPr>
      <w:spacing w:before="80" w:after="160" w:line="252" w:lineRule="auto"/>
      <w:ind w:left="720" w:hanging="720"/>
    </w:pPr>
    <w:rPr>
      <w:rFonts w:ascii="Helvetica" w:eastAsia="Calibri" w:hAnsi="Helvetica"/>
      <w:sz w:val="22"/>
      <w:lang w:val="en-US" w:eastAsia="en-US"/>
    </w:rPr>
  </w:style>
  <w:style w:type="paragraph" w:customStyle="1" w:styleId="Body111">
    <w:name w:val="Body 1.1.1"/>
    <w:basedOn w:val="Body11"/>
    <w:link w:val="Body111Char"/>
    <w:qFormat/>
    <w:rsid w:val="00205E6F"/>
    <w:rPr>
      <w:rFonts w:ascii="inherit" w:hAnsi="inherit"/>
      <w:i/>
      <w:sz w:val="26"/>
    </w:rPr>
  </w:style>
  <w:style w:type="paragraph" w:customStyle="1" w:styleId="Heading11">
    <w:name w:val="Heading 1.1"/>
    <w:basedOn w:val="Body11"/>
    <w:link w:val="Heading11Char"/>
    <w:qFormat/>
    <w:rsid w:val="00205E6F"/>
    <w:pPr>
      <w:spacing w:before="200" w:after="200"/>
    </w:pPr>
    <w:rPr>
      <w:rFonts w:ascii="inherit" w:hAnsi="inherit"/>
      <w:b/>
      <w:kern w:val="28"/>
      <w:sz w:val="28"/>
      <w:lang w:eastAsia="en-AU"/>
    </w:rPr>
  </w:style>
  <w:style w:type="character" w:customStyle="1" w:styleId="Heading11Char">
    <w:name w:val="Heading 1.1 Char"/>
    <w:basedOn w:val="Heading1Char"/>
    <w:link w:val="Heading11"/>
    <w:rsid w:val="00205E6F"/>
    <w:rPr>
      <w:rFonts w:ascii="inherit" w:eastAsia="Calibri" w:hAnsi="inherit" w:cs="Times New Roman"/>
      <w:b/>
      <w:kern w:val="28"/>
      <w:sz w:val="28"/>
      <w:szCs w:val="20"/>
      <w:lang w:val="en-US" w:eastAsia="en-AU"/>
    </w:rPr>
  </w:style>
  <w:style w:type="paragraph" w:customStyle="1" w:styleId="Heading01">
    <w:name w:val="Heading 01"/>
    <w:basedOn w:val="Heading1"/>
    <w:next w:val="Heading1"/>
    <w:rsid w:val="00205E6F"/>
    <w:pPr>
      <w:pBdr>
        <w:bottom w:val="single" w:sz="4" w:space="1" w:color="auto"/>
      </w:pBdr>
      <w:spacing w:before="160"/>
    </w:pPr>
    <w:rPr>
      <w:rFonts w:ascii="inherit" w:eastAsia="Calibri" w:hAnsi="inherit" w:cs="Arial"/>
      <w:b/>
      <w:kern w:val="0"/>
      <w:sz w:val="32"/>
      <w:szCs w:val="28"/>
      <w:lang w:val="en-US" w:eastAsia="en-US"/>
    </w:rPr>
  </w:style>
  <w:style w:type="character" w:styleId="Strong">
    <w:name w:val="Strong"/>
    <w:basedOn w:val="DefaultParagraphFont"/>
    <w:uiPriority w:val="22"/>
    <w:qFormat/>
    <w:rsid w:val="00080C1B"/>
    <w:rPr>
      <w:b/>
      <w:bCs/>
    </w:rPr>
  </w:style>
  <w:style w:type="character" w:customStyle="1" w:styleId="Body111Char">
    <w:name w:val="Body 1.1.1 Char"/>
    <w:basedOn w:val="DefaultParagraphFont"/>
    <w:link w:val="Body111"/>
    <w:rsid w:val="00080C1B"/>
    <w:rPr>
      <w:rFonts w:ascii="inherit" w:eastAsia="Calibri" w:hAnsi="inherit" w:cs="Times New Roman"/>
      <w:i/>
      <w:sz w:val="26"/>
      <w:szCs w:val="20"/>
      <w:lang w:val="en-US"/>
    </w:rPr>
  </w:style>
  <w:style w:type="paragraph" w:styleId="Revision">
    <w:name w:val="Revision"/>
    <w:hidden/>
    <w:uiPriority w:val="99"/>
    <w:semiHidden/>
    <w:rsid w:val="002A5AA7"/>
    <w:pPr>
      <w:spacing w:after="0" w:line="240" w:lineRule="auto"/>
    </w:pPr>
    <w:rPr>
      <w:rFonts w:ascii="Arial" w:eastAsia="MS Mincho" w:hAnsi="Arial" w:cs="Times New Roman"/>
      <w:sz w:val="20"/>
      <w:szCs w:val="20"/>
      <w:lang w:eastAsia="en-AU"/>
    </w:rPr>
  </w:style>
  <w:style w:type="character" w:styleId="UnresolvedMention">
    <w:name w:val="Unresolved Mention"/>
    <w:basedOn w:val="DefaultParagraphFont"/>
    <w:uiPriority w:val="99"/>
    <w:semiHidden/>
    <w:unhideWhenUsed/>
    <w:rsid w:val="002E0476"/>
    <w:rPr>
      <w:color w:val="605E5C"/>
      <w:shd w:val="clear" w:color="auto" w:fill="E1DFDD"/>
    </w:rPr>
  </w:style>
  <w:style w:type="character" w:styleId="CommentReference">
    <w:name w:val="annotation reference"/>
    <w:basedOn w:val="DefaultParagraphFont"/>
    <w:uiPriority w:val="99"/>
    <w:semiHidden/>
    <w:unhideWhenUsed/>
    <w:rsid w:val="002E0476"/>
    <w:rPr>
      <w:sz w:val="16"/>
      <w:szCs w:val="16"/>
    </w:rPr>
  </w:style>
  <w:style w:type="paragraph" w:styleId="CommentText">
    <w:name w:val="annotation text"/>
    <w:basedOn w:val="Normal"/>
    <w:link w:val="CommentTextChar"/>
    <w:uiPriority w:val="99"/>
    <w:unhideWhenUsed/>
    <w:rsid w:val="002E0476"/>
  </w:style>
  <w:style w:type="character" w:customStyle="1" w:styleId="CommentTextChar">
    <w:name w:val="Comment Text Char"/>
    <w:basedOn w:val="DefaultParagraphFont"/>
    <w:link w:val="CommentText"/>
    <w:uiPriority w:val="99"/>
    <w:rsid w:val="002E0476"/>
    <w:rPr>
      <w:rFonts w:ascii="Arial" w:eastAsia="MS Mincho"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E0476"/>
    <w:rPr>
      <w:b/>
      <w:bCs/>
    </w:rPr>
  </w:style>
  <w:style w:type="character" w:customStyle="1" w:styleId="CommentSubjectChar">
    <w:name w:val="Comment Subject Char"/>
    <w:basedOn w:val="CommentTextChar"/>
    <w:link w:val="CommentSubject"/>
    <w:uiPriority w:val="99"/>
    <w:semiHidden/>
    <w:rsid w:val="002E0476"/>
    <w:rPr>
      <w:rFonts w:ascii="Arial" w:eastAsia="MS Mincho" w:hAnsi="Arial" w:cs="Times New Roman"/>
      <w:b/>
      <w:bCs/>
      <w:sz w:val="20"/>
      <w:szCs w:val="20"/>
      <w:lang w:eastAsia="en-AU"/>
    </w:rPr>
  </w:style>
  <w:style w:type="character" w:styleId="FollowedHyperlink">
    <w:name w:val="FollowedHyperlink"/>
    <w:basedOn w:val="DefaultParagraphFont"/>
    <w:uiPriority w:val="99"/>
    <w:semiHidden/>
    <w:unhideWhenUsed/>
    <w:rsid w:val="000407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71606">
      <w:bodyDiv w:val="1"/>
      <w:marLeft w:val="0"/>
      <w:marRight w:val="0"/>
      <w:marTop w:val="0"/>
      <w:marBottom w:val="0"/>
      <w:divBdr>
        <w:top w:val="none" w:sz="0" w:space="0" w:color="auto"/>
        <w:left w:val="none" w:sz="0" w:space="0" w:color="auto"/>
        <w:bottom w:val="none" w:sz="0" w:space="0" w:color="auto"/>
        <w:right w:val="none" w:sz="0" w:space="0" w:color="auto"/>
      </w:divBdr>
    </w:div>
    <w:div w:id="538400420">
      <w:bodyDiv w:val="1"/>
      <w:marLeft w:val="0"/>
      <w:marRight w:val="0"/>
      <w:marTop w:val="0"/>
      <w:marBottom w:val="0"/>
      <w:divBdr>
        <w:top w:val="none" w:sz="0" w:space="0" w:color="auto"/>
        <w:left w:val="none" w:sz="0" w:space="0" w:color="auto"/>
        <w:bottom w:val="none" w:sz="0" w:space="0" w:color="auto"/>
        <w:right w:val="none" w:sz="0" w:space="0" w:color="auto"/>
      </w:divBdr>
    </w:div>
    <w:div w:id="546911747">
      <w:bodyDiv w:val="1"/>
      <w:marLeft w:val="0"/>
      <w:marRight w:val="0"/>
      <w:marTop w:val="0"/>
      <w:marBottom w:val="0"/>
      <w:divBdr>
        <w:top w:val="none" w:sz="0" w:space="0" w:color="auto"/>
        <w:left w:val="none" w:sz="0" w:space="0" w:color="auto"/>
        <w:bottom w:val="none" w:sz="0" w:space="0" w:color="auto"/>
        <w:right w:val="none" w:sz="0" w:space="0" w:color="auto"/>
      </w:divBdr>
      <w:divsChild>
        <w:div w:id="705325768">
          <w:marLeft w:val="0"/>
          <w:marRight w:val="0"/>
          <w:marTop w:val="0"/>
          <w:marBottom w:val="0"/>
          <w:divBdr>
            <w:top w:val="single" w:sz="2" w:space="0" w:color="D9D9E3"/>
            <w:left w:val="single" w:sz="2" w:space="0" w:color="D9D9E3"/>
            <w:bottom w:val="single" w:sz="2" w:space="0" w:color="D9D9E3"/>
            <w:right w:val="single" w:sz="2" w:space="0" w:color="D9D9E3"/>
          </w:divBdr>
          <w:divsChild>
            <w:div w:id="1180313904">
              <w:marLeft w:val="0"/>
              <w:marRight w:val="0"/>
              <w:marTop w:val="0"/>
              <w:marBottom w:val="0"/>
              <w:divBdr>
                <w:top w:val="single" w:sz="2" w:space="0" w:color="D9D9E3"/>
                <w:left w:val="single" w:sz="2" w:space="0" w:color="D9D9E3"/>
                <w:bottom w:val="single" w:sz="2" w:space="0" w:color="D9D9E3"/>
                <w:right w:val="single" w:sz="2" w:space="0" w:color="D9D9E3"/>
              </w:divBdr>
              <w:divsChild>
                <w:div w:id="367609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8816994">
          <w:marLeft w:val="0"/>
          <w:marRight w:val="0"/>
          <w:marTop w:val="0"/>
          <w:marBottom w:val="0"/>
          <w:divBdr>
            <w:top w:val="single" w:sz="2" w:space="0" w:color="D9D9E3"/>
            <w:left w:val="single" w:sz="2" w:space="0" w:color="D9D9E3"/>
            <w:bottom w:val="single" w:sz="2" w:space="0" w:color="D9D9E3"/>
            <w:right w:val="single" w:sz="2" w:space="0" w:color="D9D9E3"/>
          </w:divBdr>
          <w:divsChild>
            <w:div w:id="973682245">
              <w:marLeft w:val="0"/>
              <w:marRight w:val="0"/>
              <w:marTop w:val="0"/>
              <w:marBottom w:val="0"/>
              <w:divBdr>
                <w:top w:val="single" w:sz="2" w:space="0" w:color="D9D9E3"/>
                <w:left w:val="single" w:sz="2" w:space="0" w:color="D9D9E3"/>
                <w:bottom w:val="single" w:sz="2" w:space="0" w:color="D9D9E3"/>
                <w:right w:val="single" w:sz="2" w:space="0" w:color="D9D9E3"/>
              </w:divBdr>
              <w:divsChild>
                <w:div w:id="333072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16191385">
      <w:bodyDiv w:val="1"/>
      <w:marLeft w:val="0"/>
      <w:marRight w:val="0"/>
      <w:marTop w:val="0"/>
      <w:marBottom w:val="0"/>
      <w:divBdr>
        <w:top w:val="none" w:sz="0" w:space="0" w:color="auto"/>
        <w:left w:val="none" w:sz="0" w:space="0" w:color="auto"/>
        <w:bottom w:val="none" w:sz="0" w:space="0" w:color="auto"/>
        <w:right w:val="none" w:sz="0" w:space="0" w:color="auto"/>
      </w:divBdr>
    </w:div>
    <w:div w:id="1220478011">
      <w:bodyDiv w:val="1"/>
      <w:marLeft w:val="0"/>
      <w:marRight w:val="0"/>
      <w:marTop w:val="0"/>
      <w:marBottom w:val="0"/>
      <w:divBdr>
        <w:top w:val="none" w:sz="0" w:space="0" w:color="auto"/>
        <w:left w:val="none" w:sz="0" w:space="0" w:color="auto"/>
        <w:bottom w:val="none" w:sz="0" w:space="0" w:color="auto"/>
        <w:right w:val="none" w:sz="0" w:space="0" w:color="auto"/>
      </w:divBdr>
    </w:div>
    <w:div w:id="133657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imanage.xml" Type="http://schemas.openxmlformats.org/officeDocument/2006/relationships/customXml" Target="/customXML/item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W K ! 2 7 1 8 9 0 1 1 . 1 < / d o c u m e n t i d >  
     < s e n d e r i d > Z K U L I U K A S < / s e n d e r i d >  
     < s e n d e r e m a i l > Z E M Y N A . K U L I U K A S @ W O T T O N K E A R N E Y . C O M . A U < / s e n d e r e m a i l >  
     < l a s t m o d i f i e d > 2 0 2 3 - 0 9 - 0 8 T 1 4 : 2 2 : 0 0 . 0 0 0 0 0 0 0 + 1 0 : 0 0 < / l a s t m o d i f i e d >  
     < d a t a b a s e > W K < / 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B7F7831FCDFB4B909A830188E2E2E6" ma:contentTypeVersion="18" ma:contentTypeDescription="Create a new document." ma:contentTypeScope="" ma:versionID="68ac3287b789ab2a20b19ce42e9fc64f">
  <xsd:schema xmlns:xsd="http://www.w3.org/2001/XMLSchema" xmlns:xs="http://www.w3.org/2001/XMLSchema" xmlns:p="http://schemas.microsoft.com/office/2006/metadata/properties" xmlns:ns1="http://schemas.microsoft.com/sharepoint/v3" xmlns:ns2="905940b1-e733-4f59-93ae-2ce08a6a7d6d" xmlns:ns3="3eb0b91b-fe70-4185-b951-331b212c1726" targetNamespace="http://schemas.microsoft.com/office/2006/metadata/properties" ma:root="true" ma:fieldsID="170a3fdd05c1574934585a7b01b44d3a" ns1:_="" ns2:_="" ns3:_="">
    <xsd:import namespace="http://schemas.microsoft.com/sharepoint/v3"/>
    <xsd:import namespace="905940b1-e733-4f59-93ae-2ce08a6a7d6d"/>
    <xsd:import namespace="3eb0b91b-fe70-4185-b951-331b212c17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940b1-e733-4f59-93ae-2ce08a6a7d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208de0b-763e-4061-aeb0-0624aa0d60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b0b91b-fe70-4185-b951-331b212c172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4d66a93-8f7c-496d-9b0f-8c18a9d6762d}" ma:internalName="TaxCatchAll" ma:showField="CatchAllData" ma:web="3eb0b91b-fe70-4185-b951-331b212c17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8CD64B-A1C0-4024-8645-8C446968ED86}">
  <ds:schemaRefs>
    <ds:schemaRef ds:uri="http://schemas.openxmlformats.org/officeDocument/2006/bibliography"/>
  </ds:schemaRefs>
</ds:datastoreItem>
</file>

<file path=customXml/itemProps2.xml><?xml version="1.0" encoding="utf-8"?>
<ds:datastoreItem xmlns:ds="http://schemas.openxmlformats.org/officeDocument/2006/customXml" ds:itemID="{381F00C3-B93B-485C-B7EB-6B66848BEA8A}"/>
</file>

<file path=customXml/itemProps3.xml><?xml version="1.0" encoding="utf-8"?>
<ds:datastoreItem xmlns:ds="http://schemas.openxmlformats.org/officeDocument/2006/customXml" ds:itemID="{393DB0AA-70E3-4D29-9E59-5005C532F93A}"/>
</file>

<file path=customXml/itemProps4.xml><?xml version="1.0" encoding="utf-8"?>
<ds:datastoreItem xmlns:ds="http://schemas.openxmlformats.org/officeDocument/2006/customXml" ds:itemID="{3A68F006-6BBB-4F8C-8A9D-4C53E4DB4B07}"/>
</file>

<file path=docProps/app.xml><?xml version="1.0" encoding="utf-8"?>
<Properties xmlns="http://schemas.openxmlformats.org/officeDocument/2006/extended-properties" xmlns:vt="http://schemas.openxmlformats.org/officeDocument/2006/docPropsVTypes">
  <Template>Normal</Template>
  <TotalTime>7</TotalTime>
  <Pages>2</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e Kearney</dc:creator>
  <cp:keywords/>
  <dc:description/>
  <cp:lastModifiedBy>Zemyna Kuliukas</cp:lastModifiedBy>
  <cp:revision>4</cp:revision>
  <cp:lastPrinted>2023-08-08T10:58:00Z</cp:lastPrinted>
  <dcterms:created xsi:type="dcterms:W3CDTF">2023-09-08T04:16:00Z</dcterms:created>
  <dcterms:modified xsi:type="dcterms:W3CDTF">2023-09-0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7189011_1</vt:lpwstr>
  </property>
  <property fmtid="{D5CDD505-2E9C-101B-9397-08002B2CF9AE}" pid="3" name="Document Number">
    <vt:lpwstr>27189011_1</vt:lpwstr>
  </property>
  <property fmtid="{D5CDD505-2E9C-101B-9397-08002B2CF9AE}" pid="4" name="iManageFooter">
    <vt:lpwstr>#27189011</vt:lpwstr>
  </property>
</Properties>
</file>